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A7EE9" w14:textId="77777777" w:rsidR="00A176D3" w:rsidRPr="000B4599" w:rsidRDefault="00A176D3" w:rsidP="00A176D3">
      <w:pPr>
        <w:pStyle w:val="Balk1"/>
      </w:pPr>
      <w:bookmarkStart w:id="0" w:name="_Hlk154067394"/>
      <w:r w:rsidRPr="000B4599">
        <w:t>Türkçe Başlığı Yazınız (16 Punto Kalın)</w:t>
      </w:r>
    </w:p>
    <w:bookmarkEnd w:id="0"/>
    <w:p w14:paraId="32B39F77" w14:textId="77777777" w:rsidR="00A176D3" w:rsidRPr="000B4599" w:rsidRDefault="00A176D3" w:rsidP="00A176D3">
      <w:pPr>
        <w:spacing w:after="360"/>
        <w:jc w:val="center"/>
        <w:rPr>
          <w:b/>
          <w:bCs/>
          <w:sz w:val="24"/>
          <w:szCs w:val="18"/>
        </w:rPr>
      </w:pPr>
      <w:r w:rsidRPr="000B4599">
        <w:rPr>
          <w:b/>
          <w:bCs/>
          <w:sz w:val="24"/>
          <w:szCs w:val="18"/>
        </w:rPr>
        <w:t>Ad SOYAD</w:t>
      </w:r>
      <w:r w:rsidRPr="000B4599">
        <w:rPr>
          <w:b/>
          <w:bCs/>
          <w:sz w:val="24"/>
          <w:szCs w:val="18"/>
          <w:vertAlign w:val="superscript"/>
        </w:rPr>
        <w:t>1</w:t>
      </w:r>
      <w:r w:rsidRPr="000B4599">
        <w:rPr>
          <w:bCs/>
          <w:noProof/>
          <w:sz w:val="18"/>
          <w:szCs w:val="12"/>
          <w:lang w:bidi="ar-SA"/>
        </w:rPr>
        <w:drawing>
          <wp:inline distT="0" distB="0" distL="0" distR="0" wp14:anchorId="0A64309B" wp14:editId="40A96B0C">
            <wp:extent cx="157399" cy="144000"/>
            <wp:effectExtent l="0" t="0" r="0" b="8890"/>
            <wp:docPr id="684214503" name="Resim 68421450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5720" name="Resim 27835720">
                      <a:hlinkClick r:id="rId7"/>
                    </pic:cNvPr>
                    <pic:cNvPicPr/>
                  </pic:nvPicPr>
                  <pic:blipFill>
                    <a:blip r:embed="rId8" cstate="print"/>
                    <a:stretch>
                      <a:fillRect/>
                    </a:stretch>
                  </pic:blipFill>
                  <pic:spPr>
                    <a:xfrm>
                      <a:off x="0" y="0"/>
                      <a:ext cx="157399" cy="144000"/>
                    </a:xfrm>
                    <a:prstGeom prst="rect">
                      <a:avLst/>
                    </a:prstGeom>
                  </pic:spPr>
                </pic:pic>
              </a:graphicData>
            </a:graphic>
          </wp:inline>
        </w:drawing>
      </w:r>
      <w:r w:rsidRPr="000B4599">
        <w:rPr>
          <w:b/>
          <w:bCs/>
          <w:sz w:val="24"/>
          <w:szCs w:val="18"/>
        </w:rPr>
        <w:t xml:space="preserve"> Ad SOYAD</w:t>
      </w:r>
      <w:r w:rsidRPr="000B4599">
        <w:rPr>
          <w:b/>
          <w:bCs/>
          <w:sz w:val="24"/>
          <w:szCs w:val="18"/>
          <w:vertAlign w:val="superscript"/>
        </w:rPr>
        <w:t>2*</w:t>
      </w:r>
      <w:r w:rsidRPr="000B4599">
        <w:rPr>
          <w:b/>
          <w:bCs/>
          <w:noProof/>
          <w:sz w:val="24"/>
          <w:szCs w:val="18"/>
          <w:vertAlign w:val="superscript"/>
          <w:lang w:bidi="ar-SA"/>
        </w:rPr>
        <w:drawing>
          <wp:inline distT="0" distB="0" distL="0" distR="0" wp14:anchorId="3E7C82CD" wp14:editId="49B2CB56">
            <wp:extent cx="146050" cy="133985"/>
            <wp:effectExtent l="0" t="0" r="6350" b="0"/>
            <wp:docPr id="143613899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050" cy="133985"/>
                    </a:xfrm>
                    <a:prstGeom prst="rect">
                      <a:avLst/>
                    </a:prstGeom>
                    <a:noFill/>
                  </pic:spPr>
                </pic:pic>
              </a:graphicData>
            </a:graphic>
          </wp:inline>
        </w:drawing>
      </w:r>
      <w:r w:rsidRPr="000B4599">
        <w:rPr>
          <w:b/>
          <w:bCs/>
          <w:sz w:val="24"/>
          <w:szCs w:val="18"/>
        </w:rPr>
        <w:t xml:space="preserve"> </w:t>
      </w:r>
    </w:p>
    <w:p w14:paraId="2FF96482" w14:textId="77777777" w:rsidR="00A176D3" w:rsidRPr="000B4599" w:rsidRDefault="00A176D3" w:rsidP="00A176D3">
      <w:pPr>
        <w:spacing w:after="120"/>
        <w:jc w:val="center"/>
        <w:rPr>
          <w:bCs/>
          <w:sz w:val="18"/>
          <w:szCs w:val="12"/>
        </w:rPr>
      </w:pPr>
      <w:r w:rsidRPr="000B4599">
        <w:rPr>
          <w:sz w:val="20"/>
          <w:szCs w:val="20"/>
          <w:vertAlign w:val="superscript"/>
        </w:rPr>
        <w:t>1</w:t>
      </w:r>
      <w:r w:rsidRPr="000B4599">
        <w:rPr>
          <w:sz w:val="20"/>
          <w:szCs w:val="20"/>
        </w:rPr>
        <w:t xml:space="preserve"> </w:t>
      </w:r>
      <w:r w:rsidRPr="000B4599">
        <w:rPr>
          <w:bCs/>
          <w:sz w:val="20"/>
          <w:szCs w:val="14"/>
        </w:rPr>
        <w:t>XXX Üniversitesi, XXX Fakültesi, XXX Bölümü, Şehir, Ülke</w:t>
      </w:r>
    </w:p>
    <w:p w14:paraId="0D91A59F" w14:textId="77777777" w:rsidR="00A176D3" w:rsidRPr="000B4599" w:rsidRDefault="00A176D3" w:rsidP="00A176D3">
      <w:pPr>
        <w:spacing w:after="120"/>
        <w:jc w:val="center"/>
        <w:rPr>
          <w:bCs/>
          <w:sz w:val="18"/>
          <w:szCs w:val="12"/>
        </w:rPr>
      </w:pPr>
      <w:r w:rsidRPr="000B4599">
        <w:rPr>
          <w:bCs/>
          <w:sz w:val="20"/>
          <w:szCs w:val="14"/>
          <w:vertAlign w:val="superscript"/>
        </w:rPr>
        <w:t>2</w:t>
      </w:r>
      <w:r w:rsidRPr="000B4599">
        <w:rPr>
          <w:sz w:val="20"/>
          <w:szCs w:val="20"/>
        </w:rPr>
        <w:t xml:space="preserve"> </w:t>
      </w:r>
      <w:r w:rsidRPr="000B4599">
        <w:rPr>
          <w:bCs/>
          <w:sz w:val="20"/>
          <w:szCs w:val="14"/>
        </w:rPr>
        <w:t>XXX Üniversitesi, XXX Fakültesi, XXX Bölümü, Şehir, Ülke</w:t>
      </w:r>
    </w:p>
    <w:p w14:paraId="278B88CC" w14:textId="77777777" w:rsidR="00A176D3" w:rsidRPr="000B4599" w:rsidRDefault="00A176D3" w:rsidP="00A176D3">
      <w:pPr>
        <w:spacing w:after="120"/>
        <w:jc w:val="center"/>
        <w:rPr>
          <w:bCs/>
          <w:sz w:val="18"/>
          <w:szCs w:val="12"/>
        </w:rPr>
      </w:pPr>
    </w:p>
    <w:tbl>
      <w:tblPr>
        <w:tblStyle w:val="TableNormal"/>
        <w:tblpPr w:leftFromText="141" w:rightFromText="141" w:vertAnchor="text" w:tblpY="1"/>
        <w:tblOverlap w:val="never"/>
        <w:tblW w:w="5000" w:type="pct"/>
        <w:tblLayout w:type="fixed"/>
        <w:tblLook w:val="01E0" w:firstRow="1" w:lastRow="1" w:firstColumn="1" w:lastColumn="1" w:noHBand="0" w:noVBand="0"/>
      </w:tblPr>
      <w:tblGrid>
        <w:gridCol w:w="2268"/>
        <w:gridCol w:w="6804"/>
      </w:tblGrid>
      <w:tr w:rsidR="00A176D3" w:rsidRPr="000B4599" w14:paraId="60FE799A" w14:textId="77777777" w:rsidTr="00530E5A">
        <w:trPr>
          <w:trHeight w:val="332"/>
        </w:trPr>
        <w:tc>
          <w:tcPr>
            <w:tcW w:w="2268" w:type="dxa"/>
            <w:tcBorders>
              <w:top w:val="single" w:sz="18" w:space="0" w:color="1F487C"/>
              <w:bottom w:val="double" w:sz="2" w:space="0" w:color="1F487C"/>
            </w:tcBorders>
            <w:vAlign w:val="center"/>
          </w:tcPr>
          <w:p w14:paraId="2F0BD141" w14:textId="77777777" w:rsidR="00A176D3" w:rsidRPr="000B4599" w:rsidRDefault="00A176D3" w:rsidP="00530E5A">
            <w:pPr>
              <w:pStyle w:val="TableParagraph"/>
              <w:spacing w:before="0"/>
              <w:ind w:left="0"/>
              <w:jc w:val="left"/>
              <w:rPr>
                <w:b/>
                <w:sz w:val="18"/>
                <w:lang w:val="tr-TR"/>
              </w:rPr>
            </w:pPr>
            <w:r w:rsidRPr="000B4599">
              <w:rPr>
                <w:b/>
                <w:w w:val="105"/>
                <w:sz w:val="18"/>
                <w:lang w:val="tr-TR"/>
              </w:rPr>
              <w:t>Makale Bilgisi</w:t>
            </w:r>
          </w:p>
        </w:tc>
        <w:tc>
          <w:tcPr>
            <w:tcW w:w="6804" w:type="dxa"/>
            <w:tcBorders>
              <w:top w:val="single" w:sz="18" w:space="0" w:color="1F487C"/>
              <w:bottom w:val="double" w:sz="2" w:space="0" w:color="1F487C"/>
            </w:tcBorders>
            <w:vAlign w:val="center"/>
          </w:tcPr>
          <w:p w14:paraId="7367679A" w14:textId="77777777" w:rsidR="00A176D3" w:rsidRPr="000B4599" w:rsidRDefault="00A176D3" w:rsidP="00530E5A">
            <w:pPr>
              <w:pStyle w:val="TableParagraph"/>
              <w:spacing w:before="0"/>
              <w:ind w:left="0"/>
              <w:jc w:val="left"/>
              <w:rPr>
                <w:b/>
                <w:sz w:val="18"/>
                <w:lang w:val="tr-TR"/>
              </w:rPr>
            </w:pPr>
            <w:r w:rsidRPr="000B4599">
              <w:rPr>
                <w:b/>
                <w:sz w:val="18"/>
                <w:lang w:val="tr-TR"/>
              </w:rPr>
              <w:t>ÖZET</w:t>
            </w:r>
          </w:p>
        </w:tc>
      </w:tr>
      <w:tr w:rsidR="00A176D3" w:rsidRPr="000B4599" w14:paraId="1D90FF56" w14:textId="77777777" w:rsidTr="00530E5A">
        <w:trPr>
          <w:trHeight w:val="465"/>
        </w:trPr>
        <w:tc>
          <w:tcPr>
            <w:tcW w:w="2268" w:type="dxa"/>
            <w:tcBorders>
              <w:top w:val="double" w:sz="2" w:space="0" w:color="1F487C"/>
              <w:bottom w:val="single" w:sz="18" w:space="0" w:color="1F487C"/>
            </w:tcBorders>
          </w:tcPr>
          <w:p w14:paraId="1D8BF020" w14:textId="77777777" w:rsidR="00A176D3" w:rsidRPr="000B4599" w:rsidRDefault="00A176D3" w:rsidP="00530E5A">
            <w:pPr>
              <w:pStyle w:val="TableParagraph"/>
              <w:spacing w:before="240"/>
              <w:ind w:left="0"/>
              <w:jc w:val="left"/>
              <w:rPr>
                <w:b/>
                <w:sz w:val="18"/>
                <w:lang w:val="tr-TR"/>
              </w:rPr>
            </w:pPr>
            <w:r w:rsidRPr="000B4599">
              <w:rPr>
                <w:b/>
                <w:sz w:val="18"/>
                <w:lang w:val="tr-TR"/>
              </w:rPr>
              <w:t xml:space="preserve">Geliş Tarihi: </w:t>
            </w:r>
          </w:p>
          <w:p w14:paraId="1C87B3AD" w14:textId="77777777" w:rsidR="00A176D3" w:rsidRPr="000B4599" w:rsidRDefault="00A176D3" w:rsidP="00530E5A">
            <w:pPr>
              <w:pStyle w:val="TableParagraph"/>
              <w:spacing w:before="0"/>
              <w:ind w:left="0"/>
              <w:jc w:val="left"/>
              <w:rPr>
                <w:b/>
                <w:sz w:val="18"/>
                <w:lang w:val="tr-TR"/>
              </w:rPr>
            </w:pPr>
            <w:r w:rsidRPr="000B4599">
              <w:rPr>
                <w:b/>
                <w:sz w:val="18"/>
                <w:lang w:val="tr-TR"/>
              </w:rPr>
              <w:t xml:space="preserve">Kabul Tarihi: </w:t>
            </w:r>
          </w:p>
          <w:p w14:paraId="1D04A23B" w14:textId="77777777" w:rsidR="00A176D3" w:rsidRPr="000B4599" w:rsidRDefault="00A176D3" w:rsidP="00530E5A">
            <w:pPr>
              <w:pStyle w:val="TableParagraph"/>
              <w:spacing w:before="0"/>
              <w:ind w:left="0"/>
              <w:jc w:val="left"/>
              <w:rPr>
                <w:sz w:val="18"/>
                <w:lang w:val="tr-TR"/>
              </w:rPr>
            </w:pPr>
            <w:r w:rsidRPr="000B4599">
              <w:rPr>
                <w:b/>
                <w:sz w:val="18"/>
                <w:lang w:val="tr-TR"/>
              </w:rPr>
              <w:t>Yayın Tarihi:</w:t>
            </w:r>
          </w:p>
          <w:p w14:paraId="55D0759E" w14:textId="77777777" w:rsidR="00A176D3" w:rsidRPr="000B4599" w:rsidRDefault="00A176D3" w:rsidP="00530E5A">
            <w:pPr>
              <w:pStyle w:val="TableParagraph"/>
              <w:ind w:left="0"/>
              <w:jc w:val="left"/>
              <w:rPr>
                <w:b/>
                <w:w w:val="105"/>
                <w:sz w:val="18"/>
                <w:lang w:val="tr-TR"/>
              </w:rPr>
            </w:pPr>
          </w:p>
          <w:p w14:paraId="393D137A" w14:textId="77777777" w:rsidR="00A176D3" w:rsidRPr="000B4599" w:rsidRDefault="00A176D3" w:rsidP="00530E5A">
            <w:pPr>
              <w:pStyle w:val="TableParagraph"/>
              <w:spacing w:before="0" w:line="20" w:lineRule="atLeast"/>
              <w:ind w:left="0"/>
              <w:jc w:val="left"/>
              <w:rPr>
                <w:b/>
                <w:w w:val="105"/>
                <w:sz w:val="18"/>
                <w:lang w:val="tr-TR"/>
              </w:rPr>
            </w:pPr>
            <w:r>
              <w:rPr>
                <w:b/>
                <w:w w:val="105"/>
                <w:sz w:val="18"/>
                <w:lang w:val="tr-TR"/>
              </w:rPr>
              <w:t>Anahtar Kelimeler</w:t>
            </w:r>
            <w:r w:rsidRPr="000B4599">
              <w:rPr>
                <w:b/>
                <w:w w:val="105"/>
                <w:sz w:val="18"/>
                <w:lang w:val="tr-TR"/>
              </w:rPr>
              <w:t>:</w:t>
            </w:r>
          </w:p>
          <w:p w14:paraId="77210A6E"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Anahtar Kelime 1,</w:t>
            </w:r>
          </w:p>
          <w:p w14:paraId="499A195E"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Anahtar Kelime 2,</w:t>
            </w:r>
          </w:p>
          <w:p w14:paraId="37CC0B48"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Anahtar Kelime 3.</w:t>
            </w:r>
          </w:p>
        </w:tc>
        <w:tc>
          <w:tcPr>
            <w:tcW w:w="6804" w:type="dxa"/>
            <w:tcBorders>
              <w:top w:val="double" w:sz="2" w:space="0" w:color="1F487C"/>
              <w:bottom w:val="single" w:sz="18" w:space="0" w:color="1F487C"/>
            </w:tcBorders>
          </w:tcPr>
          <w:p w14:paraId="29D9A4B8" w14:textId="77777777" w:rsidR="00A176D3" w:rsidRPr="000B4599" w:rsidRDefault="00A176D3" w:rsidP="00530E5A">
            <w:pPr>
              <w:spacing w:before="120" w:after="120"/>
              <w:jc w:val="both"/>
              <w:rPr>
                <w:sz w:val="20"/>
                <w:szCs w:val="20"/>
                <w:lang w:val="tr-TR"/>
              </w:rPr>
            </w:pPr>
            <w:r w:rsidRPr="000B4599">
              <w:rPr>
                <w:sz w:val="20"/>
                <w:szCs w:val="20"/>
                <w:lang w:val="tr-TR"/>
              </w:rPr>
              <w:t>Lütfen makale başlığınız için 16 punto koyu ve özel isimler için ilk harfi büyük kullanın. Lütfen makale başlığını ortalayın. Bir makalenin tüm yazarları tam adlarını, bağlantılarını ve ilgili yazar e-posta adreslerini içermelidir. Tüm yazarlar için ORCID bilgileri gereklidir. Bir yazar Sorumlu Yazar olarak tanımlanmalıdır. Lütfen başlık sayfasında tüm yazar isimleri için bir satır ve tüm yazar bilgileri için bir satır kullanın. Makalenin ana noktalarını sunan 11 punto büyüklüğünde bilgilendirici bir özet (250 ila 300 kelime). Lütfen açıklayıcı anahtar kelimeler ekleyin (3 ila 5). Her bir anahtar kelimenin ilk harfini büyük yazın (örneğin, Bilim eğitimi, Anket geliştirme).</w:t>
            </w:r>
          </w:p>
        </w:tc>
      </w:tr>
      <w:tr w:rsidR="00A176D3" w:rsidRPr="000B4599" w14:paraId="46CCD73F" w14:textId="77777777" w:rsidTr="00530E5A">
        <w:trPr>
          <w:trHeight w:val="803"/>
        </w:trPr>
        <w:tc>
          <w:tcPr>
            <w:tcW w:w="9072" w:type="dxa"/>
            <w:gridSpan w:val="2"/>
            <w:tcBorders>
              <w:top w:val="double" w:sz="2" w:space="0" w:color="1F487C"/>
              <w:bottom w:val="single" w:sz="18" w:space="0" w:color="1F487C"/>
            </w:tcBorders>
            <w:vAlign w:val="center"/>
          </w:tcPr>
          <w:p w14:paraId="5EA04D93" w14:textId="77777777" w:rsidR="00A176D3" w:rsidRPr="000B4599" w:rsidRDefault="00A176D3" w:rsidP="00530E5A">
            <w:pPr>
              <w:spacing w:before="120" w:after="120"/>
              <w:jc w:val="center"/>
              <w:rPr>
                <w:b/>
                <w:bCs/>
                <w:sz w:val="24"/>
                <w:szCs w:val="24"/>
                <w:lang w:val="tr-TR"/>
              </w:rPr>
            </w:pPr>
            <w:r w:rsidRPr="000B4599">
              <w:rPr>
                <w:b/>
                <w:bCs/>
                <w:sz w:val="24"/>
                <w:szCs w:val="24"/>
                <w:lang w:val="tr-TR"/>
              </w:rPr>
              <w:t>Put the English Title Here (12-point Bold)</w:t>
            </w:r>
          </w:p>
        </w:tc>
      </w:tr>
      <w:tr w:rsidR="00A176D3" w:rsidRPr="000B4599" w14:paraId="07DB66B4" w14:textId="77777777" w:rsidTr="00530E5A">
        <w:trPr>
          <w:trHeight w:val="332"/>
        </w:trPr>
        <w:tc>
          <w:tcPr>
            <w:tcW w:w="2268" w:type="dxa"/>
            <w:tcBorders>
              <w:top w:val="single" w:sz="18" w:space="0" w:color="1F487C"/>
              <w:bottom w:val="double" w:sz="2" w:space="0" w:color="1F487C"/>
            </w:tcBorders>
            <w:vAlign w:val="center"/>
          </w:tcPr>
          <w:p w14:paraId="3B6A535E" w14:textId="77777777" w:rsidR="00A176D3" w:rsidRPr="000B4599" w:rsidRDefault="00A176D3" w:rsidP="00530E5A">
            <w:pPr>
              <w:pStyle w:val="TableParagraph"/>
              <w:spacing w:before="0"/>
              <w:ind w:left="0"/>
              <w:jc w:val="left"/>
              <w:rPr>
                <w:b/>
                <w:sz w:val="18"/>
                <w:lang w:val="tr-TR"/>
              </w:rPr>
            </w:pPr>
            <w:r w:rsidRPr="000B4599">
              <w:rPr>
                <w:b/>
                <w:w w:val="105"/>
                <w:sz w:val="18"/>
                <w:lang w:val="tr-TR"/>
              </w:rPr>
              <w:t>Article Info</w:t>
            </w:r>
          </w:p>
        </w:tc>
        <w:tc>
          <w:tcPr>
            <w:tcW w:w="6804" w:type="dxa"/>
            <w:tcBorders>
              <w:top w:val="single" w:sz="18" w:space="0" w:color="1F487C"/>
              <w:bottom w:val="double" w:sz="2" w:space="0" w:color="1F487C"/>
            </w:tcBorders>
            <w:vAlign w:val="center"/>
          </w:tcPr>
          <w:p w14:paraId="790D21ED" w14:textId="77777777" w:rsidR="00A176D3" w:rsidRPr="000B4599" w:rsidRDefault="00A176D3" w:rsidP="00530E5A">
            <w:pPr>
              <w:pStyle w:val="TableParagraph"/>
              <w:spacing w:before="0"/>
              <w:ind w:left="0"/>
              <w:jc w:val="left"/>
              <w:rPr>
                <w:b/>
                <w:sz w:val="18"/>
                <w:lang w:val="tr-TR"/>
              </w:rPr>
            </w:pPr>
            <w:r w:rsidRPr="000B4599">
              <w:rPr>
                <w:b/>
                <w:sz w:val="18"/>
                <w:lang w:val="tr-TR"/>
              </w:rPr>
              <w:t>ABSTRACT</w:t>
            </w:r>
          </w:p>
        </w:tc>
      </w:tr>
      <w:tr w:rsidR="00A176D3" w:rsidRPr="000B4599" w14:paraId="0301E6DA" w14:textId="77777777" w:rsidTr="00530E5A">
        <w:trPr>
          <w:trHeight w:val="1882"/>
        </w:trPr>
        <w:tc>
          <w:tcPr>
            <w:tcW w:w="2268" w:type="dxa"/>
            <w:tcBorders>
              <w:top w:val="double" w:sz="2" w:space="0" w:color="1F487C"/>
              <w:bottom w:val="single" w:sz="18" w:space="0" w:color="1F487C"/>
            </w:tcBorders>
          </w:tcPr>
          <w:p w14:paraId="06FFC68F" w14:textId="77777777" w:rsidR="00A176D3" w:rsidRPr="000B4599" w:rsidRDefault="00A176D3" w:rsidP="00530E5A">
            <w:pPr>
              <w:pStyle w:val="TableParagraph"/>
              <w:spacing w:before="240"/>
              <w:ind w:left="0"/>
              <w:jc w:val="left"/>
              <w:rPr>
                <w:b/>
                <w:sz w:val="18"/>
                <w:lang w:val="tr-TR"/>
              </w:rPr>
            </w:pPr>
            <w:r w:rsidRPr="000B4599">
              <w:rPr>
                <w:b/>
                <w:sz w:val="18"/>
                <w:lang w:val="tr-TR"/>
              </w:rPr>
              <w:t xml:space="preserve">Received: </w:t>
            </w:r>
          </w:p>
          <w:p w14:paraId="1D711426" w14:textId="77777777" w:rsidR="00A176D3" w:rsidRPr="000B4599" w:rsidRDefault="00A176D3" w:rsidP="00530E5A">
            <w:pPr>
              <w:pStyle w:val="TableParagraph"/>
              <w:spacing w:before="0"/>
              <w:ind w:left="0"/>
              <w:jc w:val="left"/>
              <w:rPr>
                <w:b/>
                <w:sz w:val="18"/>
                <w:lang w:val="tr-TR"/>
              </w:rPr>
            </w:pPr>
            <w:r w:rsidRPr="000B4599">
              <w:rPr>
                <w:b/>
                <w:sz w:val="18"/>
                <w:lang w:val="tr-TR"/>
              </w:rPr>
              <w:t>Accepted:</w:t>
            </w:r>
          </w:p>
          <w:p w14:paraId="161EB220" w14:textId="77777777" w:rsidR="00A176D3" w:rsidRPr="000B4599" w:rsidRDefault="00A176D3" w:rsidP="00530E5A">
            <w:pPr>
              <w:pStyle w:val="TableParagraph"/>
              <w:spacing w:before="0"/>
              <w:ind w:left="0"/>
              <w:jc w:val="left"/>
              <w:rPr>
                <w:sz w:val="18"/>
                <w:lang w:val="tr-TR"/>
              </w:rPr>
            </w:pPr>
            <w:r w:rsidRPr="000B4599">
              <w:rPr>
                <w:b/>
                <w:sz w:val="18"/>
                <w:lang w:val="tr-TR"/>
              </w:rPr>
              <w:t xml:space="preserve">Published: </w:t>
            </w:r>
          </w:p>
          <w:p w14:paraId="32A43192" w14:textId="77777777" w:rsidR="00A176D3" w:rsidRPr="000B4599" w:rsidRDefault="00A176D3" w:rsidP="00530E5A">
            <w:pPr>
              <w:pStyle w:val="TableParagraph"/>
              <w:ind w:left="0"/>
              <w:jc w:val="left"/>
              <w:rPr>
                <w:b/>
                <w:w w:val="105"/>
                <w:sz w:val="18"/>
                <w:lang w:val="tr-TR"/>
              </w:rPr>
            </w:pPr>
          </w:p>
          <w:p w14:paraId="600E6D80" w14:textId="77777777" w:rsidR="00A176D3" w:rsidRPr="000B4599" w:rsidRDefault="00A176D3" w:rsidP="00530E5A">
            <w:pPr>
              <w:pStyle w:val="TableParagraph"/>
              <w:spacing w:before="0" w:line="20" w:lineRule="atLeast"/>
              <w:ind w:left="0"/>
              <w:jc w:val="left"/>
              <w:rPr>
                <w:b/>
                <w:w w:val="105"/>
                <w:sz w:val="18"/>
                <w:lang w:val="tr-TR"/>
              </w:rPr>
            </w:pPr>
            <w:r w:rsidRPr="000B4599">
              <w:rPr>
                <w:b/>
                <w:w w:val="105"/>
                <w:sz w:val="18"/>
                <w:lang w:val="tr-TR"/>
              </w:rPr>
              <w:t>Keywords:</w:t>
            </w:r>
          </w:p>
          <w:p w14:paraId="248BC1EF"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Keywords 1,</w:t>
            </w:r>
          </w:p>
          <w:p w14:paraId="209BC006"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Keywords 2,</w:t>
            </w:r>
          </w:p>
          <w:p w14:paraId="122263A0" w14:textId="77777777" w:rsidR="00A176D3" w:rsidRPr="000B4599" w:rsidRDefault="00A176D3" w:rsidP="00530E5A">
            <w:pPr>
              <w:pStyle w:val="TableParagraph"/>
              <w:spacing w:before="0" w:line="20" w:lineRule="atLeast"/>
              <w:ind w:left="0"/>
              <w:jc w:val="left"/>
              <w:rPr>
                <w:sz w:val="18"/>
                <w:lang w:val="tr-TR"/>
              </w:rPr>
            </w:pPr>
            <w:r w:rsidRPr="000B4599">
              <w:rPr>
                <w:sz w:val="18"/>
                <w:lang w:val="tr-TR"/>
              </w:rPr>
              <w:t>Keywords 3.</w:t>
            </w:r>
          </w:p>
          <w:p w14:paraId="4C54A281" w14:textId="77777777" w:rsidR="00A176D3" w:rsidRPr="000B4599" w:rsidRDefault="00A176D3" w:rsidP="00530E5A">
            <w:pPr>
              <w:pStyle w:val="TableParagraph"/>
              <w:spacing w:before="0" w:line="20" w:lineRule="atLeast"/>
              <w:ind w:left="0"/>
              <w:jc w:val="left"/>
              <w:rPr>
                <w:sz w:val="18"/>
                <w:lang w:val="tr-TR"/>
              </w:rPr>
            </w:pPr>
          </w:p>
        </w:tc>
        <w:tc>
          <w:tcPr>
            <w:tcW w:w="6804" w:type="dxa"/>
            <w:tcBorders>
              <w:top w:val="double" w:sz="2" w:space="0" w:color="1F487C"/>
              <w:bottom w:val="single" w:sz="18" w:space="0" w:color="1F487C"/>
            </w:tcBorders>
          </w:tcPr>
          <w:p w14:paraId="65EAFD3C" w14:textId="77777777" w:rsidR="00A176D3" w:rsidRPr="000B4599" w:rsidRDefault="00A176D3" w:rsidP="00530E5A">
            <w:pPr>
              <w:spacing w:before="120" w:after="120"/>
              <w:jc w:val="both"/>
              <w:rPr>
                <w:sz w:val="20"/>
                <w:szCs w:val="20"/>
                <w:lang w:val="tr-TR"/>
              </w:rPr>
            </w:pPr>
            <w:r w:rsidRPr="000B4599">
              <w:rPr>
                <w:sz w:val="20"/>
                <w:szCs w:val="20"/>
                <w:lang w:val="tr-TR"/>
              </w:rPr>
              <w:t xml:space="preserve">Please use 16-point bold for your article title, with an initial capital letter for any proper nouns. Please margin the article title to the center. All the authors of a paper should include their full names, affiliations, and corresponding author email addresses. ORCID information is required for all authors. One author should be identified as the Corresponding Author. Please use one line for all author names and one line for all author information on the title page. An informative 11-point abstract (250 to 300 words) presenting the main points of the paper. Please include descriptive keywords (3 to 5). Capitalize the first letter of each keyword (e.g., Science education, Survey development). </w:t>
            </w:r>
          </w:p>
        </w:tc>
      </w:tr>
      <w:tr w:rsidR="00A176D3" w:rsidRPr="000B4599" w14:paraId="40163533" w14:textId="77777777" w:rsidTr="00530E5A">
        <w:trPr>
          <w:trHeight w:val="167"/>
        </w:trPr>
        <w:tc>
          <w:tcPr>
            <w:tcW w:w="9072" w:type="dxa"/>
            <w:gridSpan w:val="2"/>
            <w:tcBorders>
              <w:top w:val="single" w:sz="18" w:space="0" w:color="1F487C"/>
              <w:bottom w:val="single" w:sz="18" w:space="0" w:color="1F487C"/>
            </w:tcBorders>
            <w:shd w:val="pct5" w:color="auto" w:fill="auto"/>
            <w:tcMar>
              <w:left w:w="85" w:type="dxa"/>
              <w:right w:w="85" w:type="dxa"/>
            </w:tcMar>
          </w:tcPr>
          <w:p w14:paraId="7B01FCED" w14:textId="77777777" w:rsidR="00A176D3" w:rsidRPr="000B4599" w:rsidRDefault="00A176D3" w:rsidP="00530E5A">
            <w:pPr>
              <w:spacing w:before="120" w:after="120"/>
              <w:jc w:val="both"/>
              <w:rPr>
                <w:b/>
                <w:bCs/>
                <w:sz w:val="20"/>
                <w:szCs w:val="20"/>
                <w:lang w:val="tr-TR"/>
              </w:rPr>
            </w:pPr>
            <w:r w:rsidRPr="003279B9">
              <w:rPr>
                <w:b/>
                <w:bCs/>
                <w:sz w:val="20"/>
                <w:szCs w:val="20"/>
                <w:lang w:val="tr-TR"/>
              </w:rPr>
              <w:t>Bu makaleye atıfta bulunmak için:</w:t>
            </w:r>
          </w:p>
          <w:p w14:paraId="16511819" w14:textId="497AE63B" w:rsidR="00A176D3" w:rsidRPr="000B4599" w:rsidRDefault="00A176D3" w:rsidP="00530E5A">
            <w:pPr>
              <w:spacing w:before="120" w:after="120" w:line="276" w:lineRule="auto"/>
              <w:jc w:val="both"/>
              <w:rPr>
                <w:sz w:val="20"/>
                <w:szCs w:val="20"/>
                <w:lang w:val="tr-TR"/>
              </w:rPr>
            </w:pPr>
            <w:r w:rsidRPr="000B4599">
              <w:rPr>
                <w:sz w:val="20"/>
                <w:szCs w:val="20"/>
                <w:lang w:val="tr-TR"/>
              </w:rPr>
              <w:t xml:space="preserve">Soyad, A., &amp; Soyad, A. (2024). </w:t>
            </w:r>
            <w:r>
              <w:rPr>
                <w:sz w:val="20"/>
                <w:szCs w:val="20"/>
                <w:lang w:val="tr-TR"/>
              </w:rPr>
              <w:t>B</w:t>
            </w:r>
            <w:r w:rsidRPr="000B4599">
              <w:rPr>
                <w:sz w:val="20"/>
                <w:szCs w:val="20"/>
                <w:lang w:val="tr-TR"/>
              </w:rPr>
              <w:t xml:space="preserve">aşlığı tümce düzeninde ekleyiniz. </w:t>
            </w:r>
            <w:r>
              <w:rPr>
                <w:i/>
                <w:sz w:val="20"/>
                <w:szCs w:val="20"/>
                <w:lang w:val="tr-TR"/>
              </w:rPr>
              <w:t>Fen ve Mühendislik Bilimleri Dergisi</w:t>
            </w:r>
            <w:r w:rsidRPr="000B4599">
              <w:rPr>
                <w:i/>
                <w:sz w:val="20"/>
                <w:szCs w:val="20"/>
                <w:lang w:val="tr-TR"/>
              </w:rPr>
              <w:t xml:space="preserve">, </w:t>
            </w:r>
            <w:r>
              <w:rPr>
                <w:i/>
                <w:sz w:val="20"/>
                <w:szCs w:val="20"/>
                <w:lang w:val="tr-TR"/>
              </w:rPr>
              <w:t>Cilt</w:t>
            </w:r>
            <w:r w:rsidRPr="000B4599">
              <w:rPr>
                <w:iCs/>
                <w:sz w:val="20"/>
                <w:szCs w:val="20"/>
                <w:lang w:val="tr-TR"/>
              </w:rPr>
              <w:t>(</w:t>
            </w:r>
            <w:r>
              <w:rPr>
                <w:iCs/>
                <w:sz w:val="20"/>
                <w:szCs w:val="20"/>
                <w:lang w:val="tr-TR"/>
              </w:rPr>
              <w:t>Sayı</w:t>
            </w:r>
            <w:r w:rsidRPr="000B4599">
              <w:rPr>
                <w:iCs/>
                <w:sz w:val="20"/>
                <w:szCs w:val="20"/>
                <w:lang w:val="tr-TR"/>
              </w:rPr>
              <w:t>)</w:t>
            </w:r>
            <w:r w:rsidRPr="000B4599">
              <w:rPr>
                <w:sz w:val="20"/>
                <w:szCs w:val="20"/>
                <w:lang w:val="tr-TR"/>
              </w:rPr>
              <w:t xml:space="preserve">, Sayfa XX-Sayfa XX. </w:t>
            </w:r>
            <w:hyperlink r:id="rId10" w:history="1">
              <w:r w:rsidRPr="000B4599">
                <w:rPr>
                  <w:rStyle w:val="Kpr"/>
                  <w:sz w:val="20"/>
                  <w:szCs w:val="20"/>
                  <w:lang w:val="tr-TR"/>
                </w:rPr>
                <w:t>https://doi.org/XXX</w:t>
              </w:r>
            </w:hyperlink>
          </w:p>
        </w:tc>
      </w:tr>
      <w:tr w:rsidR="00A176D3" w:rsidRPr="000B4599" w14:paraId="3B6746A0" w14:textId="77777777" w:rsidTr="00530E5A">
        <w:trPr>
          <w:trHeight w:val="167"/>
        </w:trPr>
        <w:tc>
          <w:tcPr>
            <w:tcW w:w="9072" w:type="dxa"/>
            <w:gridSpan w:val="2"/>
            <w:tcBorders>
              <w:top w:val="single" w:sz="18" w:space="0" w:color="1F487C"/>
              <w:bottom w:val="single" w:sz="18" w:space="0" w:color="1F487C"/>
            </w:tcBorders>
            <w:shd w:val="clear" w:color="auto" w:fill="FFFFFF" w:themeFill="background1"/>
            <w:tcMar>
              <w:left w:w="85" w:type="dxa"/>
              <w:right w:w="85" w:type="dxa"/>
            </w:tcMar>
          </w:tcPr>
          <w:p w14:paraId="2F03AF42" w14:textId="77777777" w:rsidR="00A176D3" w:rsidRPr="000B4599" w:rsidRDefault="00A176D3" w:rsidP="00530E5A">
            <w:pPr>
              <w:spacing w:before="120" w:after="120"/>
              <w:jc w:val="both"/>
              <w:rPr>
                <w:b/>
                <w:bCs/>
                <w:sz w:val="20"/>
                <w:szCs w:val="20"/>
                <w:lang w:val="tr-TR"/>
              </w:rPr>
            </w:pPr>
            <w:r w:rsidRPr="000B4599">
              <w:rPr>
                <w:b/>
                <w:bCs/>
                <w:sz w:val="20"/>
                <w:szCs w:val="20"/>
                <w:lang w:val="tr-TR"/>
              </w:rPr>
              <w:t xml:space="preserve">*Sorumlu Yazar: </w:t>
            </w:r>
            <w:r w:rsidRPr="000B4599">
              <w:rPr>
                <w:sz w:val="20"/>
                <w:szCs w:val="20"/>
                <w:lang w:val="tr-TR"/>
              </w:rPr>
              <w:t xml:space="preserve">Ad Soyad, </w:t>
            </w:r>
            <w:r w:rsidRPr="000B4599">
              <w:rPr>
                <w:i/>
                <w:iCs/>
                <w:sz w:val="20"/>
                <w:szCs w:val="20"/>
                <w:lang w:val="tr-TR"/>
              </w:rPr>
              <w:t>email@email.com</w:t>
            </w:r>
          </w:p>
        </w:tc>
      </w:tr>
    </w:tbl>
    <w:p w14:paraId="040D4531" w14:textId="77777777" w:rsidR="00A176D3" w:rsidRPr="000B4599" w:rsidRDefault="00A176D3" w:rsidP="00A176D3">
      <w:pPr>
        <w:rPr>
          <w:rFonts w:eastAsiaTheme="minorHAnsi"/>
          <w:sz w:val="15"/>
          <w:szCs w:val="15"/>
          <w:lang w:eastAsia="en-US" w:bidi="ar-SA"/>
        </w:rPr>
      </w:pPr>
    </w:p>
    <w:p w14:paraId="0C240CD8" w14:textId="77777777" w:rsidR="00A176D3" w:rsidRPr="000B4599" w:rsidRDefault="00A176D3" w:rsidP="00A176D3">
      <w:pPr>
        <w:spacing w:before="122"/>
        <w:ind w:right="-15"/>
        <w:jc w:val="both"/>
        <w:rPr>
          <w:rFonts w:eastAsiaTheme="minorHAnsi"/>
          <w:sz w:val="15"/>
          <w:szCs w:val="15"/>
          <w:lang w:eastAsia="en-US" w:bidi="ar-SA"/>
        </w:rPr>
      </w:pPr>
      <w:r w:rsidRPr="000B4599">
        <w:rPr>
          <w:rFonts w:eastAsiaTheme="minorHAnsi"/>
          <w:sz w:val="15"/>
          <w:szCs w:val="15"/>
          <w:lang w:eastAsia="en-US" w:bidi="ar-SA"/>
        </w:rPr>
        <w:br w:type="page"/>
      </w:r>
    </w:p>
    <w:p w14:paraId="5E0D7C1B" w14:textId="77777777" w:rsidR="00A176D3" w:rsidRPr="000B4599" w:rsidRDefault="00A176D3" w:rsidP="00A176D3">
      <w:pPr>
        <w:pStyle w:val="Balk2"/>
        <w:rPr>
          <w:b w:val="0"/>
        </w:rPr>
      </w:pPr>
      <w:r w:rsidRPr="000B4599">
        <w:lastRenderedPageBreak/>
        <w:t>GİRİŞ</w:t>
      </w:r>
    </w:p>
    <w:p w14:paraId="465EF625" w14:textId="77777777" w:rsidR="00A176D3" w:rsidRPr="000B4599" w:rsidRDefault="00A176D3" w:rsidP="00A176D3">
      <w:pPr>
        <w:pStyle w:val="Stil1"/>
        <w:rPr>
          <w:lang w:val="tr-TR"/>
        </w:rPr>
      </w:pPr>
      <w:r w:rsidRPr="000B4599">
        <w:rPr>
          <w:lang w:val="tr-TR"/>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rPr>
          <w:lang w:val="tr-TR"/>
        </w:rPr>
        <w:t>olmalıdır</w:t>
      </w:r>
      <w:r w:rsidRPr="000B4599">
        <w:rPr>
          <w:lang w:val="tr-TR"/>
        </w:rPr>
        <w:t xml:space="preserve">. Bu işlemleri satır aralığı menüsünü kullanarak yapabilirsiniz. </w:t>
      </w:r>
    </w:p>
    <w:p w14:paraId="4415B738" w14:textId="77777777" w:rsidR="00A176D3" w:rsidRPr="000B4599" w:rsidRDefault="00A176D3" w:rsidP="00A176D3">
      <w:pPr>
        <w:pStyle w:val="Stil1"/>
        <w:rPr>
          <w:lang w:val="tr-TR"/>
        </w:rPr>
      </w:pPr>
      <w:r w:rsidRPr="000B4599">
        <w:rPr>
          <w:lang w:val="tr-TR"/>
        </w:rPr>
        <w:t>Giriş kısmının olduğu sayfanın üst bilgisinde derginin adı ve kısaltması eklenmiş olmalıdır. Sayfanın altında ise sadece sayfa numarası olmalıdır.</w:t>
      </w:r>
    </w:p>
    <w:p w14:paraId="1022A7A7" w14:textId="77777777" w:rsidR="00A176D3" w:rsidRPr="000B4599" w:rsidRDefault="00A176D3" w:rsidP="00A176D3">
      <w:pPr>
        <w:pStyle w:val="Balk3"/>
        <w:rPr>
          <w:b w:val="0"/>
        </w:rPr>
      </w:pPr>
      <w:r w:rsidRPr="000B4599">
        <w:t>Birinci Düzey Alt Başlık</w:t>
      </w:r>
    </w:p>
    <w:p w14:paraId="1C867003" w14:textId="77777777" w:rsidR="00A176D3" w:rsidRPr="000B4599" w:rsidRDefault="00A176D3" w:rsidP="00A176D3">
      <w:pPr>
        <w:pStyle w:val="Stil1"/>
        <w:rPr>
          <w:lang w:val="tr-TR"/>
        </w:rPr>
      </w:pPr>
      <w:r w:rsidRPr="000B4599">
        <w:rPr>
          <w:lang w:val="tr-TR"/>
        </w:rPr>
        <w:t xml:space="preserve">Birinci düzey alt başlıklar ilk harfleri büyük, kalın, Times New Roman yazı tipinde ve 11 punto büyüklüğünde olmalıdır. Başlıklar öncesi 12nk boşluk tanımlanmalıdır Başlık ve paragraflar 1cm girintiyle başlamalıdır. Satır aralığı 1.15nk olmalıdır. Her paragrafın üzerinde 6nk’lık bir boşluk </w:t>
      </w:r>
      <w:r>
        <w:rPr>
          <w:lang w:val="tr-TR"/>
        </w:rPr>
        <w:t>olmalıdır</w:t>
      </w:r>
      <w:r w:rsidRPr="000B4599">
        <w:rPr>
          <w:lang w:val="tr-TR"/>
        </w:rPr>
        <w:t>. Bu işlemleri satır aralığı menüsünü kullanarak yapabilirsiniz.</w:t>
      </w:r>
    </w:p>
    <w:p w14:paraId="6C83DB5C" w14:textId="77777777" w:rsidR="00A176D3" w:rsidRPr="000B4599" w:rsidRDefault="00A176D3" w:rsidP="00A176D3">
      <w:pPr>
        <w:pStyle w:val="Balk4"/>
      </w:pPr>
      <w:r w:rsidRPr="000B4599">
        <w:t>İkinci Düzey Alt Başlık</w:t>
      </w:r>
    </w:p>
    <w:p w14:paraId="19834213" w14:textId="77777777" w:rsidR="00A176D3" w:rsidRPr="000B4599" w:rsidRDefault="00A176D3" w:rsidP="00A176D3">
      <w:pPr>
        <w:spacing w:before="120" w:line="276" w:lineRule="auto"/>
        <w:ind w:firstLine="567"/>
        <w:jc w:val="both"/>
      </w:pPr>
      <w:r w:rsidRPr="000B4599">
        <w:t xml:space="preserve">İkinci düzey alt başlıklar, ilk harfleri büyük, kalın, italic, Times New Roman yazı tipinde ve 11 punto büyüklüğünde olmalıdır. Başlıklar öncesi 12nk boşluk tanımlanmalıdır Başlık ve paragraflar 1cm girintiyle başlamalıdır. Satır aralığı 1.15nk olmalıdır. Her paragrafın üzerinde 6nk’lık bir boşluk </w:t>
      </w:r>
      <w:r>
        <w:t>olmalıdır</w:t>
      </w:r>
      <w:r w:rsidRPr="000B4599">
        <w:t>. Bu işlemleri satır aralığı menüsünü kullanarak yapabilirsiniz.</w:t>
      </w:r>
    </w:p>
    <w:p w14:paraId="5B8A8ADF" w14:textId="77777777" w:rsidR="00A176D3" w:rsidRPr="000B4599" w:rsidRDefault="00A176D3" w:rsidP="00A176D3">
      <w:pPr>
        <w:pStyle w:val="Balk5"/>
      </w:pPr>
      <w:r w:rsidRPr="000B4599">
        <w:t>Üçüncü Düzey Alt Başlık</w:t>
      </w:r>
    </w:p>
    <w:p w14:paraId="6CFE8126" w14:textId="77777777" w:rsidR="00A176D3" w:rsidRPr="000B4599" w:rsidRDefault="00A176D3" w:rsidP="00A176D3">
      <w:pPr>
        <w:spacing w:before="120" w:line="276" w:lineRule="auto"/>
        <w:ind w:firstLine="567"/>
        <w:jc w:val="both"/>
      </w:pPr>
      <w:r w:rsidRPr="000B4599">
        <w:t xml:space="preserve">Üçüncü düzey alt başlıklar, ilk harfleri büyük, italic, Times New Roman yazı tipinde ve 11 punto büyüklüğünde olmalıdır. Başlıklar öncesi 12nk boşluk tanımlanmalıdır Başlık ve paragraflar 1cm girintiyle başlamalıdır. Satır aralığı 1.15nk olmalıdır. Her paragrafın üzerinde 6nk’lık bir boşluk </w:t>
      </w:r>
      <w:r>
        <w:t>olmalıdır</w:t>
      </w:r>
      <w:r w:rsidRPr="000B4599">
        <w:t>. Bu işlemleri satır aralığı menüsünü kullanarak yapabilirsiniz.</w:t>
      </w:r>
    </w:p>
    <w:p w14:paraId="7AAD7D78" w14:textId="77777777" w:rsidR="00A176D3" w:rsidRPr="000B4599" w:rsidRDefault="00A176D3" w:rsidP="00A176D3">
      <w:pPr>
        <w:pStyle w:val="Balk2"/>
      </w:pPr>
      <w:r w:rsidRPr="000B4599">
        <w:t>YÖNTEM</w:t>
      </w:r>
    </w:p>
    <w:p w14:paraId="6CB36FBC" w14:textId="77777777" w:rsidR="00A176D3" w:rsidRPr="000B4599" w:rsidRDefault="00A176D3" w:rsidP="00A176D3">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3AD264FA" w14:textId="77777777" w:rsidR="00A176D3" w:rsidRPr="000B4599" w:rsidRDefault="00A176D3" w:rsidP="00A176D3">
      <w:pPr>
        <w:spacing w:before="120" w:line="276" w:lineRule="auto"/>
        <w:ind w:firstLine="567"/>
        <w:jc w:val="both"/>
      </w:pPr>
      <w:r w:rsidRPr="000B4599">
        <w:t>Tablo numarası ve metin, kalın olarak tablonun üstüne yerleştirilmelidir. Tablo numarasının sonuna nokta konulmamalıdır. Tablonun başlığı italik ve ilk harfleri büyük harflerle yazılmalı ve tablo numarasının altına gelecek şekilde ayrı bir satırda yer almalıdır. Tabloda dikey çizgiler olmamalı ve mümkün olduğunca az yatay çizgi olmalıdır.</w:t>
      </w:r>
    </w:p>
    <w:p w14:paraId="34789107" w14:textId="77777777" w:rsidR="00A176D3" w:rsidRPr="000B4599" w:rsidRDefault="00A176D3" w:rsidP="00A176D3">
      <w:pPr>
        <w:spacing w:before="120"/>
        <w:rPr>
          <w:b/>
          <w:bCs/>
        </w:rPr>
      </w:pPr>
      <w:r w:rsidRPr="000B4599">
        <w:rPr>
          <w:b/>
          <w:bCs/>
        </w:rPr>
        <w:t xml:space="preserve">Tablo 1 </w:t>
      </w:r>
    </w:p>
    <w:p w14:paraId="10609AF4" w14:textId="77777777" w:rsidR="00A176D3" w:rsidRPr="000B4599" w:rsidRDefault="00A176D3" w:rsidP="00A176D3">
      <w:pPr>
        <w:spacing w:after="240"/>
        <w:rPr>
          <w:i/>
          <w:iCs/>
        </w:rPr>
      </w:pPr>
      <w:r w:rsidRPr="000B4599">
        <w:rPr>
          <w:i/>
          <w:iCs/>
        </w:rPr>
        <w:t>Katılımcıların Cinsiyete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402"/>
      </w:tblGrid>
      <w:tr w:rsidR="00A176D3" w:rsidRPr="000B4599" w14:paraId="7A1650FE" w14:textId="77777777" w:rsidTr="00530E5A">
        <w:trPr>
          <w:trHeight w:val="284"/>
          <w:jc w:val="center"/>
        </w:trPr>
        <w:tc>
          <w:tcPr>
            <w:tcW w:w="3227" w:type="dxa"/>
            <w:tcBorders>
              <w:top w:val="single" w:sz="4" w:space="0" w:color="auto"/>
              <w:bottom w:val="single" w:sz="4" w:space="0" w:color="auto"/>
            </w:tcBorders>
          </w:tcPr>
          <w:p w14:paraId="65253B36" w14:textId="77777777" w:rsidR="00A176D3" w:rsidRPr="000B4599" w:rsidRDefault="00A176D3" w:rsidP="00530E5A">
            <w:pPr>
              <w:jc w:val="both"/>
              <w:rPr>
                <w:lang w:val="tr-TR"/>
              </w:rPr>
            </w:pPr>
            <w:r w:rsidRPr="000B4599">
              <w:rPr>
                <w:lang w:val="tr-TR"/>
              </w:rPr>
              <w:t>Cinsiyet</w:t>
            </w:r>
          </w:p>
        </w:tc>
        <w:tc>
          <w:tcPr>
            <w:tcW w:w="3402" w:type="dxa"/>
            <w:tcBorders>
              <w:top w:val="single" w:sz="4" w:space="0" w:color="auto"/>
              <w:bottom w:val="single" w:sz="4" w:space="0" w:color="auto"/>
            </w:tcBorders>
          </w:tcPr>
          <w:p w14:paraId="605D65C6" w14:textId="77777777" w:rsidR="00A176D3" w:rsidRPr="000B4599" w:rsidRDefault="00A176D3" w:rsidP="00530E5A">
            <w:pPr>
              <w:jc w:val="both"/>
              <w:rPr>
                <w:lang w:val="tr-TR"/>
              </w:rPr>
            </w:pPr>
            <w:r w:rsidRPr="000B4599">
              <w:rPr>
                <w:lang w:val="tr-TR"/>
              </w:rPr>
              <w:t>f</w:t>
            </w:r>
          </w:p>
        </w:tc>
      </w:tr>
      <w:tr w:rsidR="00A176D3" w:rsidRPr="000B4599" w14:paraId="761ADC6A" w14:textId="77777777" w:rsidTr="00530E5A">
        <w:trPr>
          <w:trHeight w:val="284"/>
          <w:jc w:val="center"/>
        </w:trPr>
        <w:tc>
          <w:tcPr>
            <w:tcW w:w="3227" w:type="dxa"/>
            <w:tcBorders>
              <w:top w:val="single" w:sz="4" w:space="0" w:color="auto"/>
            </w:tcBorders>
          </w:tcPr>
          <w:p w14:paraId="452E07F9" w14:textId="77777777" w:rsidR="00A176D3" w:rsidRPr="000B4599" w:rsidRDefault="00A176D3" w:rsidP="00530E5A">
            <w:pPr>
              <w:jc w:val="both"/>
              <w:rPr>
                <w:lang w:val="tr-TR"/>
              </w:rPr>
            </w:pPr>
            <w:r w:rsidRPr="000B4599">
              <w:rPr>
                <w:lang w:val="tr-TR"/>
              </w:rPr>
              <w:t>Erkek</w:t>
            </w:r>
          </w:p>
        </w:tc>
        <w:tc>
          <w:tcPr>
            <w:tcW w:w="3402" w:type="dxa"/>
            <w:tcBorders>
              <w:top w:val="single" w:sz="4" w:space="0" w:color="auto"/>
            </w:tcBorders>
          </w:tcPr>
          <w:p w14:paraId="11F4C449" w14:textId="77777777" w:rsidR="00A176D3" w:rsidRPr="000B4599" w:rsidRDefault="00A176D3" w:rsidP="00530E5A">
            <w:pPr>
              <w:rPr>
                <w:lang w:val="tr-TR"/>
              </w:rPr>
            </w:pPr>
            <w:r w:rsidRPr="000B4599">
              <w:rPr>
                <w:lang w:val="tr-TR"/>
              </w:rPr>
              <w:t>50</w:t>
            </w:r>
          </w:p>
        </w:tc>
      </w:tr>
      <w:tr w:rsidR="00A176D3" w:rsidRPr="000B4599" w14:paraId="5B39077D" w14:textId="77777777" w:rsidTr="00530E5A">
        <w:trPr>
          <w:trHeight w:val="284"/>
          <w:jc w:val="center"/>
        </w:trPr>
        <w:tc>
          <w:tcPr>
            <w:tcW w:w="3227" w:type="dxa"/>
          </w:tcPr>
          <w:p w14:paraId="7F86BBAD" w14:textId="77777777" w:rsidR="00A176D3" w:rsidRPr="000B4599" w:rsidRDefault="00A176D3" w:rsidP="00530E5A">
            <w:pPr>
              <w:jc w:val="both"/>
              <w:rPr>
                <w:lang w:val="tr-TR"/>
              </w:rPr>
            </w:pPr>
            <w:r w:rsidRPr="000B4599">
              <w:rPr>
                <w:lang w:val="tr-TR"/>
              </w:rPr>
              <w:t>Kadın</w:t>
            </w:r>
          </w:p>
        </w:tc>
        <w:tc>
          <w:tcPr>
            <w:tcW w:w="3402" w:type="dxa"/>
          </w:tcPr>
          <w:p w14:paraId="6EDACEB6" w14:textId="77777777" w:rsidR="00A176D3" w:rsidRPr="000B4599" w:rsidRDefault="00A176D3" w:rsidP="00530E5A">
            <w:pPr>
              <w:jc w:val="both"/>
              <w:rPr>
                <w:lang w:val="tr-TR"/>
              </w:rPr>
            </w:pPr>
            <w:r w:rsidRPr="000B4599">
              <w:rPr>
                <w:lang w:val="tr-TR"/>
              </w:rPr>
              <w:t>50</w:t>
            </w:r>
          </w:p>
        </w:tc>
      </w:tr>
    </w:tbl>
    <w:p w14:paraId="35E12B7D" w14:textId="77777777" w:rsidR="00A176D3" w:rsidRPr="000B4599" w:rsidRDefault="00A176D3" w:rsidP="00A176D3">
      <w:pPr>
        <w:spacing w:before="120" w:line="276" w:lineRule="auto"/>
        <w:jc w:val="both"/>
      </w:pPr>
    </w:p>
    <w:p w14:paraId="1A4E3587" w14:textId="77777777" w:rsidR="00A176D3" w:rsidRPr="000B4599" w:rsidRDefault="00A176D3" w:rsidP="00A176D3">
      <w:pPr>
        <w:spacing w:before="120" w:line="276" w:lineRule="auto"/>
        <w:jc w:val="both"/>
      </w:pPr>
    </w:p>
    <w:p w14:paraId="45682AB9" w14:textId="167632AF" w:rsidR="00A176D3" w:rsidRPr="000B4599" w:rsidRDefault="00A176D3" w:rsidP="00A176D3">
      <w:pPr>
        <w:spacing w:before="120" w:line="276" w:lineRule="auto"/>
        <w:ind w:firstLine="567"/>
        <w:jc w:val="both"/>
        <w:rPr>
          <w:b/>
          <w:bCs/>
        </w:rPr>
      </w:pPr>
      <w:r w:rsidRPr="000B4599">
        <w:lastRenderedPageBreak/>
        <w:t xml:space="preserve">Şekil numarası ve metin, kalın olarak şeklin </w:t>
      </w:r>
      <w:r w:rsidR="00A724E4">
        <w:t>altına</w:t>
      </w:r>
      <w:r w:rsidRPr="000B4599">
        <w:t xml:space="preserve"> yerleştirilmelidir. Şekil numarasının sonuna nokta konulmamalıdır. Şeklin başlığı italik ve ilk harfleri büyük harflerle yazılmalı ve şekil numarasının altına gelecek şekilde ayrı bir satırda yer almalıdır.</w:t>
      </w:r>
    </w:p>
    <w:p w14:paraId="29E10439" w14:textId="77777777" w:rsidR="00A176D3" w:rsidRPr="000B4599" w:rsidRDefault="00A176D3" w:rsidP="00A176D3">
      <w:pPr>
        <w:spacing w:before="120" w:line="276" w:lineRule="auto"/>
        <w:jc w:val="center"/>
      </w:pPr>
      <w:r w:rsidRPr="000B4599">
        <w:rPr>
          <w:b/>
          <w:noProof/>
          <w:lang w:bidi="ar-SA"/>
        </w:rPr>
        <w:drawing>
          <wp:inline distT="0" distB="0" distL="0" distR="0" wp14:anchorId="6B2F8C6A" wp14:editId="1A2AA71C">
            <wp:extent cx="4686300" cy="17907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D32CBA" w14:textId="77777777" w:rsidR="00A724E4" w:rsidRPr="000B4599" w:rsidRDefault="00A724E4" w:rsidP="00A724E4">
      <w:pPr>
        <w:spacing w:before="120"/>
        <w:rPr>
          <w:b/>
          <w:bCs/>
        </w:rPr>
      </w:pPr>
      <w:r w:rsidRPr="000B4599">
        <w:rPr>
          <w:b/>
          <w:bCs/>
        </w:rPr>
        <w:t xml:space="preserve">Şekil 1 </w:t>
      </w:r>
    </w:p>
    <w:p w14:paraId="1367BC02" w14:textId="77777777" w:rsidR="00A724E4" w:rsidRPr="000B4599" w:rsidRDefault="00A724E4" w:rsidP="00A724E4">
      <w:pPr>
        <w:spacing w:after="240"/>
        <w:rPr>
          <w:i/>
          <w:iCs/>
        </w:rPr>
      </w:pPr>
      <w:r w:rsidRPr="000B4599">
        <w:rPr>
          <w:i/>
          <w:iCs/>
        </w:rPr>
        <w:t>Katılımcıların Yıllara Göre Sahip Olduğu Cihaz Sayısı</w:t>
      </w:r>
    </w:p>
    <w:p w14:paraId="386BC5AA" w14:textId="5D59CD45" w:rsidR="00A176D3" w:rsidRPr="000B4599" w:rsidRDefault="00A176D3" w:rsidP="00A176D3">
      <w:pPr>
        <w:spacing w:before="240"/>
        <w:ind w:firstLine="567"/>
        <w:rPr>
          <w:b/>
        </w:rPr>
      </w:pPr>
      <w:r w:rsidRPr="000B4599">
        <w:rPr>
          <w:b/>
        </w:rPr>
        <w:t>BULGULAR</w:t>
      </w:r>
    </w:p>
    <w:p w14:paraId="198AE520" w14:textId="77777777" w:rsidR="00A176D3" w:rsidRPr="000B4599" w:rsidRDefault="00A176D3" w:rsidP="00A176D3">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0084B25A" w14:textId="77777777" w:rsidR="00A176D3" w:rsidRPr="000B4599" w:rsidRDefault="00A176D3" w:rsidP="00A176D3">
      <w:pPr>
        <w:spacing w:before="240" w:line="276" w:lineRule="auto"/>
        <w:ind w:firstLine="567"/>
        <w:jc w:val="both"/>
      </w:pPr>
      <w:r w:rsidRPr="000B4599">
        <w:rPr>
          <w:b/>
        </w:rPr>
        <w:t>TARTIŞMA</w:t>
      </w:r>
    </w:p>
    <w:p w14:paraId="7DBAE33C" w14:textId="77777777" w:rsidR="00A176D3" w:rsidRPr="000B4599" w:rsidRDefault="00A176D3" w:rsidP="00A176D3">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05AC6C03" w14:textId="77777777" w:rsidR="00A176D3" w:rsidRPr="000B4599" w:rsidRDefault="00A176D3" w:rsidP="00A176D3">
      <w:pPr>
        <w:pStyle w:val="Balk2"/>
      </w:pPr>
      <w:r w:rsidRPr="000B4599">
        <w:t>SONUÇ</w:t>
      </w:r>
    </w:p>
    <w:p w14:paraId="42B86DCE" w14:textId="77777777" w:rsidR="00A176D3" w:rsidRPr="000B4599" w:rsidRDefault="00A176D3" w:rsidP="00A176D3">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385952F3" w14:textId="77777777" w:rsidR="00A176D3" w:rsidRPr="000B4599" w:rsidRDefault="00A176D3" w:rsidP="00A176D3">
      <w:pPr>
        <w:pStyle w:val="Balk2"/>
      </w:pPr>
      <w:r w:rsidRPr="000B4599">
        <w:t>ÖNERİLER</w:t>
      </w:r>
    </w:p>
    <w:p w14:paraId="55D00952" w14:textId="77777777" w:rsidR="00A176D3" w:rsidRDefault="00A176D3" w:rsidP="00A176D3">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29026ED9" w14:textId="77777777" w:rsidR="00A176D3" w:rsidRDefault="00A176D3" w:rsidP="00A176D3">
      <w:pPr>
        <w:spacing w:before="120" w:line="276" w:lineRule="auto"/>
        <w:ind w:firstLine="567"/>
        <w:jc w:val="both"/>
      </w:pPr>
    </w:p>
    <w:p w14:paraId="5D634F6D" w14:textId="77777777" w:rsidR="00A176D3" w:rsidRPr="000B4599" w:rsidRDefault="00A176D3" w:rsidP="00A176D3">
      <w:pPr>
        <w:spacing w:before="120" w:line="276" w:lineRule="auto"/>
        <w:ind w:firstLine="567"/>
        <w:jc w:val="both"/>
      </w:pPr>
    </w:p>
    <w:p w14:paraId="45EAE536" w14:textId="77777777" w:rsidR="00A176D3" w:rsidRPr="000B4599" w:rsidRDefault="00A176D3" w:rsidP="00A176D3">
      <w:pPr>
        <w:spacing w:before="240" w:line="276" w:lineRule="auto"/>
        <w:ind w:firstLine="567"/>
        <w:jc w:val="both"/>
      </w:pPr>
      <w:r w:rsidRPr="000B4599">
        <w:rPr>
          <w:b/>
          <w:bCs/>
        </w:rPr>
        <w:lastRenderedPageBreak/>
        <w:t>Etik Beyan</w:t>
      </w:r>
    </w:p>
    <w:p w14:paraId="5F680F93" w14:textId="77777777" w:rsidR="00A176D3" w:rsidRPr="000B4599" w:rsidRDefault="00A176D3" w:rsidP="00A176D3">
      <w:pPr>
        <w:spacing w:before="120" w:line="276" w:lineRule="auto"/>
        <w:ind w:firstLine="567"/>
        <w:rPr>
          <w:color w:val="FF0000"/>
        </w:rPr>
      </w:pPr>
      <w:r w:rsidRPr="000B4599">
        <w:rPr>
          <w:color w:val="FF0000"/>
        </w:rPr>
        <w:t xml:space="preserve">Bkz. </w:t>
      </w:r>
      <w:hyperlink r:id="rId12" w:history="1">
        <w:r w:rsidRPr="000B4599">
          <w:rPr>
            <w:rStyle w:val="Kpr"/>
            <w:color w:val="FF0000"/>
          </w:rPr>
          <w:t>https://www.isnadsistemi.org/guide/isnad2/akademik-yazim/1-yayin-etigi/yayin-etigi-beyani/</w:t>
        </w:r>
      </w:hyperlink>
    </w:p>
    <w:p w14:paraId="362A54C4" w14:textId="77777777" w:rsidR="00A176D3" w:rsidRPr="000B4599" w:rsidRDefault="00A176D3" w:rsidP="00A176D3">
      <w:pPr>
        <w:spacing w:before="120" w:line="276" w:lineRule="auto"/>
        <w:ind w:firstLine="567"/>
        <w:jc w:val="both"/>
        <w:rPr>
          <w:color w:val="FF0000"/>
        </w:rPr>
      </w:pPr>
      <w:r w:rsidRPr="000B4599">
        <w:rPr>
          <w:color w:val="FF0000"/>
        </w:rPr>
        <w:t>Örnek 1:</w:t>
      </w:r>
    </w:p>
    <w:p w14:paraId="1102BF4B" w14:textId="77777777" w:rsidR="00A176D3" w:rsidRPr="000B4599" w:rsidRDefault="00A176D3" w:rsidP="00A176D3">
      <w:pPr>
        <w:spacing w:before="120" w:line="276" w:lineRule="auto"/>
        <w:ind w:firstLine="567"/>
        <w:jc w:val="both"/>
        <w:rPr>
          <w:color w:val="FF0000"/>
        </w:rPr>
      </w:pPr>
      <w:r w:rsidRPr="000B4599">
        <w:rPr>
          <w:color w:val="FF0000"/>
        </w:rPr>
        <w:t>Bu çalışma … danışmanlığında … tarihinde sunulan “…” başlıklı yüksek lisans/doktora tezinden üretilmiştir.</w:t>
      </w:r>
    </w:p>
    <w:p w14:paraId="31715CCA" w14:textId="77777777" w:rsidR="00A176D3" w:rsidRPr="000B4599" w:rsidRDefault="00A176D3" w:rsidP="00A176D3">
      <w:pPr>
        <w:spacing w:before="120" w:line="276" w:lineRule="auto"/>
        <w:ind w:firstLine="567"/>
        <w:jc w:val="both"/>
        <w:rPr>
          <w:color w:val="FF0000"/>
        </w:rPr>
      </w:pPr>
      <w:r w:rsidRPr="000B4599">
        <w:rPr>
          <w:color w:val="FF0000"/>
        </w:rPr>
        <w:t>Örnek 2:</w:t>
      </w:r>
    </w:p>
    <w:p w14:paraId="6501823A" w14:textId="77777777" w:rsidR="00A176D3" w:rsidRPr="000B4599" w:rsidRDefault="00A176D3" w:rsidP="00A176D3">
      <w:pPr>
        <w:spacing w:before="120" w:line="276" w:lineRule="auto"/>
        <w:ind w:firstLine="567"/>
        <w:jc w:val="both"/>
        <w:rPr>
          <w:color w:val="FF0000"/>
        </w:rPr>
      </w:pPr>
      <w:r w:rsidRPr="000B4599">
        <w:rPr>
          <w:color w:val="FF0000"/>
        </w:rPr>
        <w:t>Bu makale, … Sempozyumu’nda sözlü olarak sunulan ancak ancak tam metni yayımlanmayan “…” adlı bildirinin içeriği geliştirilerek ve kısmen değiştirilerek üretilmiştir.</w:t>
      </w:r>
    </w:p>
    <w:p w14:paraId="05EDEAE7" w14:textId="77777777" w:rsidR="00A176D3" w:rsidRPr="000B4599" w:rsidRDefault="00A176D3" w:rsidP="00A176D3">
      <w:pPr>
        <w:pStyle w:val="Balk3"/>
      </w:pPr>
      <w:r w:rsidRPr="000B4599">
        <w:t>Etik Kurul Onayı</w:t>
      </w:r>
    </w:p>
    <w:p w14:paraId="13594EC0" w14:textId="77777777" w:rsidR="00A176D3" w:rsidRPr="000B4599" w:rsidRDefault="00A176D3" w:rsidP="00A176D3">
      <w:pPr>
        <w:spacing w:before="120" w:line="276" w:lineRule="auto"/>
        <w:ind w:firstLine="567"/>
        <w:jc w:val="both"/>
      </w:pPr>
      <w:r w:rsidRPr="000B4599">
        <w:t>Etik onay, ... Üniversitesi, ... etik kurulu tarafından .../.../20... tarihinde ... sayısıyla verilmiştir.</w:t>
      </w:r>
    </w:p>
    <w:p w14:paraId="642EE361" w14:textId="77777777" w:rsidR="00A176D3" w:rsidRPr="000B4599" w:rsidRDefault="00A176D3" w:rsidP="00A176D3">
      <w:pPr>
        <w:pStyle w:val="Balk3"/>
      </w:pPr>
      <w:r w:rsidRPr="000B4599">
        <w:t>Yazar Katkıları</w:t>
      </w:r>
    </w:p>
    <w:p w14:paraId="75D5F2F3" w14:textId="77777777" w:rsidR="00A176D3" w:rsidRPr="000B4599" w:rsidRDefault="00A176D3" w:rsidP="00A176D3">
      <w:pPr>
        <w:spacing w:before="120" w:line="276" w:lineRule="auto"/>
        <w:ind w:firstLine="567"/>
        <w:jc w:val="both"/>
      </w:pPr>
      <w:r w:rsidRPr="000B4599">
        <w:t>Araştırma Tasarımı (CRediT 1) Yazar 1 (%00) – Yazar 2 (%00)</w:t>
      </w:r>
    </w:p>
    <w:p w14:paraId="2BD65801" w14:textId="77777777" w:rsidR="00A176D3" w:rsidRPr="000B4599" w:rsidRDefault="00A176D3" w:rsidP="00A176D3">
      <w:pPr>
        <w:spacing w:before="120" w:line="276" w:lineRule="auto"/>
        <w:ind w:firstLine="567"/>
        <w:jc w:val="both"/>
      </w:pPr>
      <w:r w:rsidRPr="000B4599">
        <w:t>Veri Toplama (CRediT 2) Yazar 1 (%00) – Yazar 2 (%00)</w:t>
      </w:r>
    </w:p>
    <w:p w14:paraId="58FADE6D" w14:textId="77777777" w:rsidR="00A176D3" w:rsidRPr="000B4599" w:rsidRDefault="00A176D3" w:rsidP="00A176D3">
      <w:pPr>
        <w:spacing w:before="120" w:line="276" w:lineRule="auto"/>
        <w:ind w:firstLine="567"/>
        <w:jc w:val="both"/>
      </w:pPr>
      <w:r w:rsidRPr="000B4599">
        <w:t>Araştırma - Veri Analizi - Doğrulama (CRediT 3-4-6-11) Yazar 1 (%00) – Yazar 2 (%00)</w:t>
      </w:r>
    </w:p>
    <w:p w14:paraId="2B33E10D" w14:textId="77777777" w:rsidR="00A176D3" w:rsidRPr="000B4599" w:rsidRDefault="00A176D3" w:rsidP="00A176D3">
      <w:pPr>
        <w:spacing w:before="120" w:line="276" w:lineRule="auto"/>
        <w:ind w:firstLine="567"/>
        <w:jc w:val="both"/>
      </w:pPr>
      <w:r w:rsidRPr="000B4599">
        <w:t>Makalenin Yazımı (CRediT 12-13) Yazar 1 (%00) – Yazar 2 (%00)</w:t>
      </w:r>
    </w:p>
    <w:p w14:paraId="004D8751" w14:textId="77777777" w:rsidR="00A176D3" w:rsidRPr="000B4599" w:rsidRDefault="00A176D3" w:rsidP="00A176D3">
      <w:pPr>
        <w:spacing w:before="120" w:line="276" w:lineRule="auto"/>
        <w:ind w:firstLine="567"/>
        <w:jc w:val="both"/>
      </w:pPr>
      <w:r w:rsidRPr="000B4599">
        <w:t>Metnin Tashihi ve Geliştirilmesi (CRediT 14) Yazar 1 (%00) – Yazar 2 (%00)</w:t>
      </w:r>
    </w:p>
    <w:p w14:paraId="394CEEDD" w14:textId="77777777" w:rsidR="00A176D3" w:rsidRPr="000B4599" w:rsidRDefault="00A176D3" w:rsidP="00A176D3">
      <w:pPr>
        <w:pStyle w:val="Balk3"/>
      </w:pPr>
      <w:r w:rsidRPr="000B4599">
        <w:t>Finansman</w:t>
      </w:r>
    </w:p>
    <w:p w14:paraId="57747637" w14:textId="77777777" w:rsidR="00A176D3" w:rsidRPr="000B4599" w:rsidRDefault="00A176D3" w:rsidP="00A176D3">
      <w:pPr>
        <w:spacing w:before="120" w:line="276" w:lineRule="auto"/>
        <w:ind w:firstLine="567"/>
        <w:jc w:val="both"/>
      </w:pPr>
      <w:r w:rsidRPr="000B4599">
        <w:t>Çalışma … kurumu tarafından … sayısıyla desteklenmiştir.</w:t>
      </w:r>
    </w:p>
    <w:p w14:paraId="29E813B8" w14:textId="77777777" w:rsidR="00A176D3" w:rsidRPr="000B4599" w:rsidRDefault="00A176D3" w:rsidP="00A176D3">
      <w:pPr>
        <w:pStyle w:val="Balk3"/>
      </w:pPr>
      <w:r w:rsidRPr="000B4599">
        <w:t>Çıkar Çatışması</w:t>
      </w:r>
    </w:p>
    <w:p w14:paraId="4749375C" w14:textId="77777777" w:rsidR="00A176D3" w:rsidRPr="000B4599" w:rsidRDefault="00A176D3" w:rsidP="00A176D3">
      <w:pPr>
        <w:spacing w:before="120" w:line="276" w:lineRule="auto"/>
        <w:ind w:firstLine="567"/>
        <w:jc w:val="both"/>
      </w:pPr>
      <w:r w:rsidRPr="000B4599">
        <w:t>Lütfen bir çıkar çatışması olup olmadığını belirtiniz.</w:t>
      </w:r>
    </w:p>
    <w:p w14:paraId="5EDDA321" w14:textId="77777777" w:rsidR="00A176D3" w:rsidRPr="000B4599" w:rsidRDefault="00A176D3" w:rsidP="00A176D3">
      <w:pPr>
        <w:pStyle w:val="Balk3"/>
      </w:pPr>
      <w:bookmarkStart w:id="1" w:name="_Hlk168926476"/>
      <w:r w:rsidRPr="000B4599">
        <w:t xml:space="preserve">Sürdürülebilir Kalkınma Amaçları </w:t>
      </w:r>
      <w:bookmarkEnd w:id="1"/>
      <w:r w:rsidRPr="000B4599">
        <w:t>(SDG)</w:t>
      </w:r>
    </w:p>
    <w:p w14:paraId="77C8199A" w14:textId="77777777" w:rsidR="00A176D3" w:rsidRPr="000B4599" w:rsidRDefault="00A176D3" w:rsidP="00A176D3">
      <w:pPr>
        <w:spacing w:before="120" w:line="276" w:lineRule="auto"/>
        <w:ind w:firstLine="567"/>
        <w:jc w:val="both"/>
        <w:rPr>
          <w:color w:val="FF0000"/>
        </w:rPr>
      </w:pPr>
      <w:r w:rsidRPr="000B4599">
        <w:rPr>
          <w:color w:val="FF0000"/>
        </w:rPr>
        <w:t xml:space="preserve">Varsa, makalenin ilgili olduğu “Sürdürülebilir Kalkınma Amaçlarını” de ekleyiniz. Lütfen makalenizin </w:t>
      </w:r>
      <w:hyperlink r:id="rId13" w:history="1">
        <w:r w:rsidRPr="000B4599">
          <w:rPr>
            <w:rStyle w:val="Kpr"/>
            <w:color w:val="FF0000"/>
          </w:rPr>
          <w:t>https://turkiye.un.org/tr/sdgs</w:t>
        </w:r>
      </w:hyperlink>
      <w:r w:rsidRPr="000B4599">
        <w:rPr>
          <w:color w:val="FF0000"/>
        </w:rPr>
        <w:t xml:space="preserve"> adresinde bulunan 17 hedeften birini veya daha fazlasını destekleyip desteklemediğini gözden geçirerek aşağıdaki şekilde yazınız.</w:t>
      </w:r>
    </w:p>
    <w:p w14:paraId="528B295F" w14:textId="77777777" w:rsidR="00A176D3" w:rsidRPr="000B4599" w:rsidRDefault="00A176D3" w:rsidP="00A176D3">
      <w:pPr>
        <w:spacing w:before="120" w:line="276" w:lineRule="auto"/>
        <w:ind w:firstLine="567"/>
        <w:jc w:val="both"/>
        <w:rPr>
          <w:color w:val="FF0000"/>
        </w:rPr>
      </w:pPr>
      <w:r w:rsidRPr="000B4599">
        <w:rPr>
          <w:color w:val="FF0000"/>
        </w:rPr>
        <w:t>Örnek 1:</w:t>
      </w:r>
    </w:p>
    <w:p w14:paraId="3FBF083D" w14:textId="77777777" w:rsidR="00A176D3" w:rsidRPr="000B4599" w:rsidRDefault="00A176D3" w:rsidP="00A176D3">
      <w:pPr>
        <w:spacing w:before="120" w:line="276" w:lineRule="auto"/>
        <w:ind w:firstLine="567"/>
        <w:jc w:val="both"/>
        <w:rPr>
          <w:color w:val="FF0000"/>
        </w:rPr>
      </w:pPr>
      <w:r w:rsidRPr="000B4599">
        <w:rPr>
          <w:color w:val="FF0000"/>
        </w:rPr>
        <w:t>Sürdürülebilir Kalkınma Amaçları: 4 Nitelikli Eğitim</w:t>
      </w:r>
    </w:p>
    <w:p w14:paraId="1EABE720" w14:textId="77777777" w:rsidR="00A176D3" w:rsidRPr="000B4599" w:rsidRDefault="00A176D3" w:rsidP="00A176D3">
      <w:pPr>
        <w:spacing w:before="120" w:line="276" w:lineRule="auto"/>
        <w:ind w:firstLine="567"/>
        <w:jc w:val="both"/>
        <w:rPr>
          <w:color w:val="FF0000"/>
        </w:rPr>
      </w:pPr>
      <w:r w:rsidRPr="000B4599">
        <w:rPr>
          <w:color w:val="FF0000"/>
        </w:rPr>
        <w:t>Örnek 2:</w:t>
      </w:r>
    </w:p>
    <w:p w14:paraId="43CE7DBB" w14:textId="77777777" w:rsidR="00A176D3" w:rsidRPr="000B4599" w:rsidRDefault="00A176D3" w:rsidP="00A176D3">
      <w:pPr>
        <w:spacing w:before="120" w:line="276" w:lineRule="auto"/>
        <w:ind w:firstLine="567"/>
        <w:jc w:val="both"/>
        <w:rPr>
          <w:color w:val="FF0000"/>
        </w:rPr>
      </w:pPr>
      <w:r w:rsidRPr="000B4599">
        <w:rPr>
          <w:color w:val="FF0000"/>
        </w:rPr>
        <w:t>Sürdürülebilir Kalkınma Amaçları: Desteklemiyor</w:t>
      </w:r>
    </w:p>
    <w:p w14:paraId="63BA573B" w14:textId="77777777" w:rsidR="00A176D3" w:rsidRPr="000B4599" w:rsidRDefault="00A176D3" w:rsidP="00A176D3">
      <w:pPr>
        <w:spacing w:before="120" w:line="276" w:lineRule="auto"/>
        <w:ind w:firstLine="567"/>
        <w:jc w:val="both"/>
        <w:rPr>
          <w:color w:val="FF0000"/>
        </w:rPr>
      </w:pPr>
    </w:p>
    <w:p w14:paraId="7EB16CA3" w14:textId="77777777" w:rsidR="00A176D3" w:rsidRPr="000B4599" w:rsidRDefault="00A176D3" w:rsidP="00A176D3">
      <w:pPr>
        <w:spacing w:before="120" w:line="276" w:lineRule="auto"/>
        <w:ind w:firstLine="567"/>
        <w:jc w:val="both"/>
        <w:rPr>
          <w:color w:val="000000" w:themeColor="text1"/>
        </w:rPr>
      </w:pPr>
      <w:r w:rsidRPr="000B4599">
        <w:rPr>
          <w:color w:val="000000" w:themeColor="text1"/>
        </w:rPr>
        <w:t>Sürdürülebilir Kalkınma Amaçları: …</w:t>
      </w:r>
    </w:p>
    <w:p w14:paraId="77A1B33B" w14:textId="77777777" w:rsidR="00A176D3" w:rsidRPr="000B4599" w:rsidRDefault="00A176D3" w:rsidP="00A176D3">
      <w:pPr>
        <w:spacing w:before="120" w:line="276" w:lineRule="auto"/>
        <w:ind w:firstLine="567"/>
        <w:jc w:val="both"/>
        <w:rPr>
          <w:color w:val="000000" w:themeColor="text1"/>
        </w:rPr>
      </w:pPr>
      <w:r w:rsidRPr="000B4599">
        <w:rPr>
          <w:color w:val="000000" w:themeColor="text1"/>
        </w:rPr>
        <w:t>Sürdürülebilir Kalkınma Amaçları: …</w:t>
      </w:r>
    </w:p>
    <w:p w14:paraId="1165CEC1" w14:textId="77777777" w:rsidR="00A176D3" w:rsidRPr="000B4599" w:rsidRDefault="00A176D3" w:rsidP="00A176D3">
      <w:pPr>
        <w:widowControl/>
        <w:autoSpaceDE/>
        <w:autoSpaceDN/>
        <w:spacing w:after="160" w:line="259" w:lineRule="auto"/>
        <w:rPr>
          <w:color w:val="000000" w:themeColor="text1"/>
        </w:rPr>
      </w:pPr>
      <w:r w:rsidRPr="000B4599">
        <w:rPr>
          <w:color w:val="000000" w:themeColor="text1"/>
        </w:rPr>
        <w:br w:type="page"/>
      </w:r>
    </w:p>
    <w:p w14:paraId="09B98062" w14:textId="77777777" w:rsidR="00A176D3" w:rsidRPr="000B4599" w:rsidRDefault="00A176D3" w:rsidP="00A176D3">
      <w:pPr>
        <w:pStyle w:val="Balk2"/>
      </w:pPr>
      <w:r w:rsidRPr="000B4599">
        <w:lastRenderedPageBreak/>
        <w:t>REFERANSLAR</w:t>
      </w:r>
    </w:p>
    <w:p w14:paraId="505D4AEC" w14:textId="77777777" w:rsidR="00E42861" w:rsidRDefault="00E42861" w:rsidP="00E42861">
      <w:pPr>
        <w:pStyle w:val="GvdeMetni"/>
        <w:spacing w:before="104" w:line="278" w:lineRule="auto"/>
        <w:ind w:left="173" w:right="230" w:firstLine="566"/>
      </w:pPr>
      <w:r>
        <w:t xml:space="preserve">Atıf yapılan bütün kaynaklar bu bölümünde listelenmelidir. Kaynaklar bölümünde künyeler numara sırasına göre metinde geçen sıraya göre sıralanır. Yapılan atıfların dergi formatına uygun olarak verilmesi gerekmektedir. Metinde belirtilen her referansın referans listesinde de bulunduğundan emin olun (ve tersi). Yayınlanmamış sonuçlar ve kişisel iletişim referans listesinde önerilmemektedir, ancak metinde belirtilebilir. Metinde parantez içerisindeki [1], [3], [5] vb. rakamlarla numaralandırılmalı ve metin sonunda da eser içinde veriliş sırasına göre yazılmalıdır. </w:t>
      </w:r>
      <w:r>
        <w:rPr>
          <w:b/>
          <w:bCs/>
        </w:rPr>
        <w:t>Yazar adı verilecekse</w:t>
      </w:r>
      <w:r>
        <w:t xml:space="preserve"> referans verme işlemi hemen yazar adından sonra (Gemi vd. [5]), </w:t>
      </w:r>
      <w:r>
        <w:rPr>
          <w:i/>
          <w:iCs/>
        </w:rPr>
        <w:t>yazar adı verilmeden referans verilecek ise</w:t>
      </w:r>
      <w:r>
        <w:t xml:space="preserve"> cümlenin sonuna (....... elde edilmiştir [4], [6]) referans verilmelidir. Dergimizde yayımlanmış makalelere yapılan atıfların İngilizce adlarının kullanılması ve dergi adımızın </w:t>
      </w:r>
      <w:r>
        <w:rPr>
          <w:b/>
          <w:bCs/>
        </w:rPr>
        <w:t>Necmettin Erbakan University Journal of Science and Engineering</w:t>
      </w:r>
      <w:r>
        <w:t xml:space="preserve"> olarak açık şekilde yazılması gerekmektedir.</w:t>
      </w:r>
    </w:p>
    <w:p w14:paraId="261015E7" w14:textId="77777777" w:rsidR="00E42861" w:rsidRDefault="00E42861" w:rsidP="00E42861">
      <w:pPr>
        <w:pStyle w:val="GvdeMetni"/>
        <w:spacing w:before="104" w:line="278" w:lineRule="auto"/>
        <w:ind w:left="173" w:right="230" w:firstLine="566"/>
      </w:pPr>
    </w:p>
    <w:p w14:paraId="52251469" w14:textId="77777777" w:rsidR="00E42861" w:rsidRDefault="00E42861" w:rsidP="00E42861">
      <w:pPr>
        <w:pStyle w:val="GvdeMetni"/>
        <w:spacing w:before="104" w:line="278" w:lineRule="auto"/>
        <w:ind w:left="173" w:right="230" w:firstLine="566"/>
        <w:rPr>
          <w:b/>
          <w:bCs/>
        </w:rPr>
      </w:pPr>
      <w:r>
        <w:rPr>
          <w:b/>
          <w:bCs/>
        </w:rPr>
        <w:t xml:space="preserve">Kaynak bir makale ise (Journal): </w:t>
      </w:r>
    </w:p>
    <w:p w14:paraId="738CE3A5" w14:textId="222774C0" w:rsidR="00E42861" w:rsidRDefault="00E42861" w:rsidP="00E42861">
      <w:pPr>
        <w:pStyle w:val="GvdeMetni"/>
        <w:spacing w:before="104" w:line="278" w:lineRule="auto"/>
        <w:ind w:left="173" w:right="230" w:firstLine="566"/>
      </w:pPr>
      <w:r>
        <w:t xml:space="preserve">[No] </w:t>
      </w:r>
      <w:r>
        <w:tab/>
        <w:t>Yazarın adının baş harfleri. Soyadı, Makalenin başlığı, Derginin Adı(italik)</w:t>
      </w:r>
      <w:r w:rsidR="006B1BF3">
        <w:t>.</w:t>
      </w:r>
      <w:r>
        <w:t xml:space="preserve"> cilt numarası (varsa sayı numarası) (yılı), sayfa aralığı. doi:</w:t>
      </w:r>
    </w:p>
    <w:p w14:paraId="7F063988" w14:textId="77777777" w:rsidR="00E42861" w:rsidRDefault="00E42861" w:rsidP="00E42861">
      <w:pPr>
        <w:pStyle w:val="GvdeMetni"/>
        <w:spacing w:before="104" w:line="278" w:lineRule="auto"/>
        <w:ind w:left="173" w:right="230" w:firstLine="566"/>
        <w:rPr>
          <w:b/>
          <w:bCs/>
        </w:rPr>
      </w:pPr>
      <w:r>
        <w:rPr>
          <w:b/>
          <w:bCs/>
        </w:rPr>
        <w:t>Örnek (Example):</w:t>
      </w:r>
    </w:p>
    <w:p w14:paraId="2CDA1BB5" w14:textId="77777777" w:rsidR="00E42861" w:rsidRDefault="00E42861" w:rsidP="00E42861">
      <w:pPr>
        <w:pStyle w:val="GvdeMetni"/>
        <w:spacing w:before="104" w:line="278" w:lineRule="auto"/>
        <w:ind w:left="173" w:right="230" w:firstLine="566"/>
      </w:pPr>
      <w:r>
        <w:t>[1]</w:t>
      </w:r>
      <w:r>
        <w:tab/>
        <w:t xml:space="preserve">A. Aslan, E. Salur, A. Güneş, Ö.S. Şahin, H.B. Karadağ, A. Akdemir, Production and mechanical characterization of prismatic shape machine element by recycling of bronze and cast-iron chips, </w:t>
      </w:r>
      <w:r w:rsidRPr="006B1BF3">
        <w:rPr>
          <w:i/>
        </w:rPr>
        <w:t>Journal of the Faculty of Engineering and Architecture of Gazi University</w:t>
      </w:r>
      <w:r>
        <w:t>. 33 (2018), 1013–1027. doi:10.17341/gazimmfd.416402</w:t>
      </w:r>
    </w:p>
    <w:p w14:paraId="4665A7A0" w14:textId="77777777" w:rsidR="00E42861" w:rsidRDefault="00E42861" w:rsidP="00E42861">
      <w:pPr>
        <w:pStyle w:val="GvdeMetni"/>
        <w:spacing w:before="104" w:line="278" w:lineRule="auto"/>
        <w:ind w:left="173" w:right="230" w:firstLine="566"/>
      </w:pPr>
    </w:p>
    <w:p w14:paraId="44DC79CB" w14:textId="77777777" w:rsidR="00E42861" w:rsidRDefault="00E42861" w:rsidP="00E42861">
      <w:pPr>
        <w:pStyle w:val="GvdeMetni"/>
        <w:spacing w:before="104" w:line="278" w:lineRule="auto"/>
        <w:ind w:left="173" w:right="230" w:firstLine="566"/>
        <w:rPr>
          <w:b/>
          <w:bCs/>
        </w:rPr>
      </w:pPr>
      <w:r>
        <w:rPr>
          <w:b/>
          <w:bCs/>
        </w:rPr>
        <w:t>Kaynak bir kitap ise (Book):</w:t>
      </w:r>
    </w:p>
    <w:p w14:paraId="59394453" w14:textId="77777777" w:rsidR="00E42861" w:rsidRDefault="00E42861" w:rsidP="00E42861">
      <w:pPr>
        <w:pStyle w:val="GvdeMetni"/>
        <w:spacing w:before="104" w:line="278" w:lineRule="auto"/>
        <w:ind w:left="173" w:right="230" w:firstLine="566"/>
      </w:pPr>
      <w:r>
        <w:t xml:space="preserve">[No] </w:t>
      </w:r>
      <w:r>
        <w:tab/>
        <w:t>Yazarın adının baş harfi(leri). Soyadı, Kitabın Adı, Yayınlayan Yer (italik), Yayınlandığı yer, yılı. doi:</w:t>
      </w:r>
    </w:p>
    <w:p w14:paraId="04FF0D5B" w14:textId="77777777" w:rsidR="00E42861" w:rsidRDefault="00E42861" w:rsidP="00E42861">
      <w:pPr>
        <w:pStyle w:val="GvdeMetni"/>
        <w:spacing w:before="104" w:line="278" w:lineRule="auto"/>
        <w:ind w:left="173" w:right="230" w:firstLine="566"/>
        <w:rPr>
          <w:b/>
          <w:bCs/>
        </w:rPr>
      </w:pPr>
      <w:r>
        <w:rPr>
          <w:b/>
          <w:bCs/>
        </w:rPr>
        <w:t>Örnek (Example):</w:t>
      </w:r>
    </w:p>
    <w:p w14:paraId="47B0106F" w14:textId="77777777" w:rsidR="00E42861" w:rsidRDefault="00E42861" w:rsidP="00E42861">
      <w:pPr>
        <w:pStyle w:val="GvdeMetni"/>
        <w:spacing w:before="104" w:line="278" w:lineRule="auto"/>
        <w:ind w:left="173" w:right="230" w:firstLine="566"/>
      </w:pPr>
      <w:r>
        <w:t>[2]</w:t>
      </w:r>
      <w:r>
        <w:tab/>
        <w:t xml:space="preserve">U.P. Breuer, Commercial Aircraft Composite Technology, </w:t>
      </w:r>
      <w:r w:rsidRPr="006B1BF3">
        <w:rPr>
          <w:i/>
        </w:rPr>
        <w:t>Springer International Publishing</w:t>
      </w:r>
      <w:r>
        <w:t>, Cham, 2016. doi:10.1007/978-3-319-31918-6</w:t>
      </w:r>
    </w:p>
    <w:p w14:paraId="48734AE4" w14:textId="77777777" w:rsidR="00E42861" w:rsidRDefault="00E42861" w:rsidP="00E42861">
      <w:pPr>
        <w:pStyle w:val="GvdeMetni"/>
        <w:spacing w:before="104" w:line="278" w:lineRule="auto"/>
        <w:ind w:left="173" w:right="230" w:firstLine="566"/>
      </w:pPr>
    </w:p>
    <w:p w14:paraId="0A0CDB22" w14:textId="77777777" w:rsidR="00E42861" w:rsidRDefault="00E42861" w:rsidP="00E42861">
      <w:pPr>
        <w:pStyle w:val="GvdeMetni"/>
        <w:spacing w:before="104" w:line="278" w:lineRule="auto"/>
        <w:ind w:left="173" w:right="230" w:firstLine="566"/>
        <w:rPr>
          <w:b/>
          <w:bCs/>
        </w:rPr>
      </w:pPr>
      <w:r>
        <w:rPr>
          <w:b/>
          <w:bCs/>
        </w:rPr>
        <w:t>Kaynak kitaptan bir bölüm ise (Chapter in edited book):</w:t>
      </w:r>
    </w:p>
    <w:p w14:paraId="2A3F53B6" w14:textId="77777777" w:rsidR="00E42861" w:rsidRDefault="00E42861" w:rsidP="00E42861">
      <w:pPr>
        <w:pStyle w:val="GvdeMetni"/>
        <w:spacing w:before="104" w:line="278" w:lineRule="auto"/>
        <w:ind w:left="173" w:right="230" w:firstLine="566"/>
      </w:pPr>
      <w:r>
        <w:t xml:space="preserve">[No] </w:t>
      </w:r>
      <w:r>
        <w:tab/>
        <w:t>Bölüm yazarının soyadı, adının baş harfi, Bölümün Adı, içinde: editörü (Ed.), Bölümün Alındığı Kitabın Adı, Yayınevinin Adı, yıl: bölümün başlangıç ve bitiş sayfa numarası. doi:</w:t>
      </w:r>
    </w:p>
    <w:p w14:paraId="5A7B34F9" w14:textId="77777777" w:rsidR="00E42861" w:rsidRDefault="00E42861" w:rsidP="00E42861">
      <w:pPr>
        <w:pStyle w:val="GvdeMetni"/>
        <w:spacing w:before="104" w:line="278" w:lineRule="auto"/>
        <w:ind w:left="173" w:right="230" w:firstLine="566"/>
        <w:rPr>
          <w:b/>
          <w:bCs/>
        </w:rPr>
      </w:pPr>
      <w:r>
        <w:rPr>
          <w:b/>
          <w:bCs/>
        </w:rPr>
        <w:t>Örnek(Example):</w:t>
      </w:r>
    </w:p>
    <w:p w14:paraId="43AC15B7" w14:textId="77777777" w:rsidR="00E42861" w:rsidRDefault="00E42861" w:rsidP="00E42861">
      <w:pPr>
        <w:pStyle w:val="GvdeMetni"/>
        <w:spacing w:before="104" w:line="278" w:lineRule="auto"/>
        <w:ind w:left="173" w:right="230" w:firstLine="566"/>
      </w:pPr>
      <w:r>
        <w:t>[3]</w:t>
      </w:r>
      <w:r>
        <w:tab/>
        <w:t>M. Kaplan, M. Uyaner, Y. Ozgurluk, K.M. Doleker, A.C. Karaoglanli, Evaluation of Hot Corrosion Behavior of APS and HVOF Sprayed Thermal Barrier Coatings (TBCs) Exposed to Molten Na2SO4+ V2O5 Salt at 1000 °C, içinde: Öchsner A., Altenbach H. (Ed.), Advanced Structured Materials, Springer, 2019: ss. 441–459. doi:10.1007/978-3-319-79005-3_28</w:t>
      </w:r>
    </w:p>
    <w:p w14:paraId="3BC9DE7B" w14:textId="77777777" w:rsidR="00E42861" w:rsidRDefault="00E42861" w:rsidP="00E42861">
      <w:pPr>
        <w:pStyle w:val="GvdeMetni"/>
        <w:spacing w:before="104" w:line="278" w:lineRule="auto"/>
        <w:ind w:left="173" w:right="230" w:firstLine="566"/>
      </w:pPr>
    </w:p>
    <w:p w14:paraId="4A68D5B9" w14:textId="77777777" w:rsidR="00E42861" w:rsidRDefault="00E42861" w:rsidP="00E42861">
      <w:pPr>
        <w:pStyle w:val="GvdeMetni"/>
        <w:spacing w:before="104" w:line="278" w:lineRule="auto"/>
        <w:ind w:left="173" w:right="230" w:firstLine="566"/>
        <w:rPr>
          <w:b/>
          <w:bCs/>
        </w:rPr>
      </w:pPr>
      <w:r>
        <w:rPr>
          <w:b/>
          <w:bCs/>
        </w:rPr>
        <w:t>Kaynak basılmış tez ise (Thesis):</w:t>
      </w:r>
    </w:p>
    <w:p w14:paraId="32DBE729" w14:textId="77777777" w:rsidR="00E42861" w:rsidRDefault="00E42861" w:rsidP="00E42861">
      <w:pPr>
        <w:pStyle w:val="GvdeMetni"/>
        <w:spacing w:before="104" w:line="278" w:lineRule="auto"/>
        <w:ind w:left="173" w:right="230" w:firstLine="566"/>
      </w:pPr>
      <w:r>
        <w:t>[No]</w:t>
      </w:r>
      <w:r>
        <w:tab/>
        <w:t xml:space="preserve">Yazarın adının baş harfi(leri). Soyadı, Tezin Adı, Tezin Cinsi (Yüksek </w:t>
      </w:r>
      <w:r>
        <w:lastRenderedPageBreak/>
        <w:t>lisans/Doktora), Tezin Sunulduğu Enstitü (italik), Anabilim Dalı, Sunulduğu yer (il), yılı.</w:t>
      </w:r>
    </w:p>
    <w:p w14:paraId="393FD847" w14:textId="77777777" w:rsidR="00E42861" w:rsidRDefault="00E42861" w:rsidP="00E42861">
      <w:pPr>
        <w:pStyle w:val="GvdeMetni"/>
        <w:spacing w:before="104" w:line="278" w:lineRule="auto"/>
        <w:ind w:left="173" w:right="230" w:firstLine="566"/>
        <w:rPr>
          <w:b/>
          <w:bCs/>
        </w:rPr>
      </w:pPr>
      <w:r>
        <w:rPr>
          <w:b/>
          <w:bCs/>
        </w:rPr>
        <w:t>Örnek(Example):</w:t>
      </w:r>
    </w:p>
    <w:p w14:paraId="6158E11A" w14:textId="77777777" w:rsidR="00E42861" w:rsidRDefault="00E42861" w:rsidP="00E42861">
      <w:pPr>
        <w:pStyle w:val="GvdeMetni"/>
        <w:spacing w:before="104" w:line="278" w:lineRule="auto"/>
        <w:ind w:left="173" w:right="230" w:firstLine="566"/>
      </w:pPr>
      <w:r>
        <w:t>[4]</w:t>
      </w:r>
      <w:r>
        <w:tab/>
        <w:t xml:space="preserve">Ş. Yazman, Karbon Nanotüp ve Seramik Nanopartikül Takviyeli Hibrit Nanokompozit Yapıştırıcıların Mekanik Özelliklerinin Araştırılması, Doktora Tezi, </w:t>
      </w:r>
      <w:r w:rsidRPr="006B1BF3">
        <w:rPr>
          <w:i/>
        </w:rPr>
        <w:t>Necmettin Erbakan Üniversitesi Fen Bilimleri Enstitüsü</w:t>
      </w:r>
      <w:r>
        <w:t>, Makine Mühendisliği Anabilim Dalı, Konya, 2018.</w:t>
      </w:r>
    </w:p>
    <w:p w14:paraId="29C07CF6" w14:textId="77777777" w:rsidR="00E42861" w:rsidRDefault="00E42861" w:rsidP="00E42861">
      <w:pPr>
        <w:pStyle w:val="GvdeMetni"/>
        <w:spacing w:before="104" w:line="278" w:lineRule="auto"/>
        <w:ind w:left="173" w:right="230" w:firstLine="566"/>
      </w:pPr>
    </w:p>
    <w:p w14:paraId="5886AD07" w14:textId="77777777" w:rsidR="00E42861" w:rsidRDefault="00E42861" w:rsidP="00E42861">
      <w:pPr>
        <w:pStyle w:val="GvdeMetni"/>
        <w:spacing w:before="104" w:line="278" w:lineRule="auto"/>
        <w:ind w:left="173" w:right="230" w:firstLine="566"/>
        <w:rPr>
          <w:b/>
          <w:bCs/>
        </w:rPr>
      </w:pPr>
      <w:r>
        <w:rPr>
          <w:b/>
          <w:bCs/>
        </w:rPr>
        <w:t>Kaynak kongreden alınmış bir tebliğ ise (Conference):</w:t>
      </w:r>
    </w:p>
    <w:p w14:paraId="41A8C035" w14:textId="77777777" w:rsidR="00E42861" w:rsidRDefault="00E42861" w:rsidP="00E42861">
      <w:pPr>
        <w:pStyle w:val="GvdeMetni"/>
        <w:spacing w:before="104" w:line="278" w:lineRule="auto"/>
        <w:ind w:left="173" w:right="230" w:firstLine="566"/>
      </w:pPr>
      <w:r>
        <w:t>[No]</w:t>
      </w:r>
      <w:r>
        <w:tab/>
        <w:t>Yazarın adının baş harfi(ler). Soyadı, Tebliğ Adı, içinde: editörü (Ed.), kongre, seminer veya konferansın adı (italik), yayınlayan (italik), yapıldığı yer, yılı: bildiri kitabında yer aldığı sayfa aralığı. doi:</w:t>
      </w:r>
    </w:p>
    <w:p w14:paraId="01E282DB" w14:textId="77777777" w:rsidR="00E42861" w:rsidRDefault="00E42861" w:rsidP="00E42861">
      <w:pPr>
        <w:pStyle w:val="GvdeMetni"/>
        <w:spacing w:before="104" w:line="278" w:lineRule="auto"/>
        <w:ind w:left="173" w:right="230" w:firstLine="566"/>
        <w:rPr>
          <w:b/>
          <w:bCs/>
        </w:rPr>
      </w:pPr>
      <w:r>
        <w:rPr>
          <w:b/>
          <w:bCs/>
        </w:rPr>
        <w:t>Örnek(Example):</w:t>
      </w:r>
    </w:p>
    <w:p w14:paraId="69C2B79D" w14:textId="77777777" w:rsidR="00E42861" w:rsidRDefault="00E42861" w:rsidP="00E42861">
      <w:pPr>
        <w:pStyle w:val="GvdeMetni"/>
        <w:spacing w:before="104" w:line="278" w:lineRule="auto"/>
        <w:ind w:left="173" w:right="230" w:firstLine="566"/>
      </w:pPr>
      <w:r>
        <w:t>[5]</w:t>
      </w:r>
      <w:r>
        <w:tab/>
        <w:t xml:space="preserve">S. Yazman, A. Akdemir, M. Uyaner, B. Bakircioglu, The Effect of Build Up Edge Formation on the Machining Characteristics in Austempered Ferritic Ductile Iron, içinde: </w:t>
      </w:r>
      <w:r w:rsidRPr="006B1BF3">
        <w:rPr>
          <w:i/>
        </w:rPr>
        <w:t>Volume 2B: Advanced Manufacturing, The American Society of Mechanical Engineers,</w:t>
      </w:r>
      <w:r>
        <w:t xml:space="preserve"> San Diego, California, USA, 2013: s. V02BT02A052. doi:10.1115/IMECE2013-63764</w:t>
      </w:r>
    </w:p>
    <w:p w14:paraId="6E0AFABF" w14:textId="77777777" w:rsidR="00E42861" w:rsidRDefault="00E42861" w:rsidP="00E42861">
      <w:pPr>
        <w:pStyle w:val="GvdeMetni"/>
        <w:spacing w:before="104" w:line="278" w:lineRule="auto"/>
        <w:ind w:left="173" w:right="230" w:firstLine="566"/>
      </w:pPr>
    </w:p>
    <w:p w14:paraId="364253C5" w14:textId="77777777" w:rsidR="00E42861" w:rsidRDefault="00E42861" w:rsidP="00E42861">
      <w:pPr>
        <w:pStyle w:val="GvdeMetni"/>
        <w:spacing w:before="104" w:line="278" w:lineRule="auto"/>
        <w:ind w:left="173" w:right="230" w:firstLine="566"/>
      </w:pPr>
      <w:r>
        <w:rPr>
          <w:b/>
          <w:bCs/>
        </w:rPr>
        <w:t>Kaynak internet ise (Internet):</w:t>
      </w:r>
      <w:r>
        <w:t xml:space="preserve"> Makale içind</w:t>
      </w:r>
      <w:bookmarkStart w:id="2" w:name="_GoBack"/>
      <w:bookmarkEnd w:id="2"/>
      <w:r>
        <w:t>e zorunlu olmadıkça internet kaynakları kullanılmamalıdır. Eğer kaynak verilecekse formatı aşağıdaki gibi olmalıdır:</w:t>
      </w:r>
    </w:p>
    <w:p w14:paraId="29947313" w14:textId="77777777" w:rsidR="00E42861" w:rsidRDefault="00E42861" w:rsidP="00E42861">
      <w:pPr>
        <w:pStyle w:val="GvdeMetni"/>
        <w:spacing w:before="104" w:line="278" w:lineRule="auto"/>
        <w:ind w:left="173" w:right="230" w:firstLine="566"/>
      </w:pPr>
      <w:r>
        <w:t>[No]</w:t>
      </w:r>
      <w:r>
        <w:tab/>
        <w:t>Hazırlayan kurumun veya biliniyorsa hazırlayan kişinin adı, Dokümanın Adı, (yılı). Alındığı internet kaynağının adresi (erişim ).</w:t>
      </w:r>
    </w:p>
    <w:p w14:paraId="3F0F76D2" w14:textId="77777777" w:rsidR="00E42861" w:rsidRDefault="00E42861" w:rsidP="00E42861">
      <w:pPr>
        <w:pStyle w:val="GvdeMetni"/>
        <w:spacing w:before="104" w:line="278" w:lineRule="auto"/>
        <w:ind w:left="173" w:right="230" w:firstLine="566"/>
        <w:rPr>
          <w:b/>
          <w:bCs/>
        </w:rPr>
      </w:pPr>
      <w:r>
        <w:rPr>
          <w:b/>
          <w:bCs/>
        </w:rPr>
        <w:t>Örnek (Example):</w:t>
      </w:r>
    </w:p>
    <w:p w14:paraId="4F4E24BD" w14:textId="77777777" w:rsidR="00E42861" w:rsidRDefault="00E42861" w:rsidP="00E42861">
      <w:pPr>
        <w:pStyle w:val="GvdeMetni"/>
        <w:spacing w:before="104" w:line="278" w:lineRule="auto"/>
        <w:ind w:left="173" w:right="230" w:firstLine="566"/>
      </w:pPr>
      <w:r>
        <w:t>[6]</w:t>
      </w:r>
      <w:r>
        <w:tab/>
        <w:t>S. Ridout, HOWTO: edit citation styles for use in Mendeley, (2011). https://blog.mendeley.com/2011/05/03/howto-edit-citation-styles-for-use-in-mendeley/ (erişim 29 Aralık 2018).</w:t>
      </w:r>
    </w:p>
    <w:p w14:paraId="03E44752" w14:textId="77777777" w:rsidR="00E42861" w:rsidRDefault="00E42861" w:rsidP="00E42861">
      <w:pPr>
        <w:pStyle w:val="GvdeMetni"/>
        <w:spacing w:before="104" w:line="278" w:lineRule="auto"/>
        <w:ind w:left="173" w:right="230" w:firstLine="566"/>
      </w:pPr>
    </w:p>
    <w:p w14:paraId="6790D467" w14:textId="77777777" w:rsidR="00E42861" w:rsidRDefault="00E42861" w:rsidP="00E42861">
      <w:pPr>
        <w:pStyle w:val="GvdeMetni"/>
        <w:spacing w:before="104" w:line="278" w:lineRule="auto"/>
        <w:ind w:left="173" w:right="230" w:firstLine="566"/>
        <w:rPr>
          <w:b/>
          <w:bCs/>
        </w:rPr>
      </w:pPr>
      <w:r>
        <w:rPr>
          <w:b/>
          <w:bCs/>
        </w:rPr>
        <w:t>Kaynak yönetimi yazılımı (Reference management software)</w:t>
      </w:r>
    </w:p>
    <w:p w14:paraId="3A31556D" w14:textId="77777777" w:rsidR="00E42861" w:rsidRDefault="00E42861" w:rsidP="00E42861">
      <w:pPr>
        <w:pStyle w:val="GvdeMetni"/>
        <w:spacing w:before="104" w:line="278" w:lineRule="auto"/>
        <w:ind w:left="173" w:right="230" w:firstLine="566"/>
      </w:pPr>
      <w:r>
        <w:t>Yazarların kaynaklarını düzenlerken Mendeley, Zotero, Papers, Docear4Word, Paperpile gibi bibliyografya düzenleme yazılımlarından birini kullanmaları tavsiye edilir. Bu yazılımlarda dergimiz için kullanılabilecek CSL (Citation Style Language) dilinde hazırlanmış stil dosyasını aşağıdaki adresten edinebilirsiniz:</w:t>
      </w:r>
    </w:p>
    <w:p w14:paraId="11A7008E" w14:textId="77777777" w:rsidR="00E42861" w:rsidRDefault="00E42861" w:rsidP="00E42861">
      <w:pPr>
        <w:pStyle w:val="GvdeMetni"/>
        <w:spacing w:before="104" w:line="278" w:lineRule="auto"/>
        <w:ind w:left="173" w:right="230" w:firstLine="566"/>
      </w:pPr>
      <w:r>
        <w:t xml:space="preserve">http://www.zotero.org/styles/necmettin-erbakan-universitesi-fen-ve-muhendislik-bilimleri-dergisi </w:t>
      </w:r>
    </w:p>
    <w:p w14:paraId="4ECD05C7" w14:textId="77777777" w:rsidR="00E42861" w:rsidRDefault="00E42861" w:rsidP="00E42861">
      <w:pPr>
        <w:pStyle w:val="GvdeMetni"/>
        <w:spacing w:before="104" w:line="278" w:lineRule="auto"/>
        <w:ind w:left="173" w:right="230" w:firstLine="566"/>
      </w:pPr>
    </w:p>
    <w:p w14:paraId="2A6373FE" w14:textId="77777777" w:rsidR="00E42861" w:rsidRDefault="00E42861" w:rsidP="00E42861">
      <w:pPr>
        <w:pStyle w:val="GvdeMetni"/>
        <w:spacing w:before="104" w:line="278" w:lineRule="auto"/>
        <w:ind w:left="173" w:right="230" w:firstLine="566"/>
      </w:pPr>
      <w:r>
        <w:t xml:space="preserve">Mendeley referans yönetim yazılımı ile makalenizin referanslarını düzenlemek isterseniz dergimizin kaynakça ve atıf yazım kurallarına tamamen uygun olarak hazırlanan Mendeley stil dosyasını Mendeley Desktop yazılımına yüklemeniz gerekmektedir. NEU-FMBD stil dosyasını yüklemek için Mendeley yazılımında View menüsünden Citation Style üzerine geliniz ve açılan listeden More Styles... kısmını seçiniz. Açılan pencerenin üst kısmında yer alan Get More Styles sekmesine tıklayınız ve pencerenin en altında yer alan Download Style satırına http://www.zotero.org/styles/necmettin-erbakan-universitesi-fen-ve-muhendislik-bilimleri-dergisi adresini giriniz ve sağ tarafında yer alan Download tuşuna tıklayınız. NEU-FMBD referans stili </w:t>
      </w:r>
      <w:r>
        <w:lastRenderedPageBreak/>
        <w:t>indirilip listenize eklenecektir. Daha sonra üstteki Installed sekmesine tıklayınız ve ‘Necmettin Erbakan Üniversitesi Fen ve Mühendislik Bilimleri Dergisi (Turkish)’ stilinin üstüne tıklayıp sağ tarafındaki Use this style tuşuna basınız. Bu stil dosyası Türkçe yazılacak makaleler için hazırlanmıştır. Eğer makalenizi İngilizce yazıyorsanız alttaki Citation and Bibliography Language satırında English (US) seçiniz ve sağ altta yer alan Done tuşuna basarak işlemi tamamlayınız.</w:t>
      </w:r>
    </w:p>
    <w:p w14:paraId="4465A2CD" w14:textId="77777777" w:rsidR="00E42861" w:rsidRDefault="00E42861" w:rsidP="00E42861">
      <w:pPr>
        <w:pStyle w:val="GvdeMetni"/>
        <w:spacing w:before="104" w:line="278" w:lineRule="auto"/>
        <w:ind w:left="173" w:right="230" w:firstLine="566"/>
      </w:pPr>
    </w:p>
    <w:p w14:paraId="0A236FE9" w14:textId="77777777" w:rsidR="00E42861" w:rsidRDefault="00E42861" w:rsidP="00E42861">
      <w:pPr>
        <w:pStyle w:val="GvdeMetni"/>
        <w:spacing w:before="104" w:line="278" w:lineRule="auto"/>
        <w:ind w:left="173" w:right="230" w:firstLine="566"/>
      </w:pPr>
      <w:r>
        <w:t>Kaynak yönetim yazılımı kullandıysanız, çalışmanızı göndermeden önce tüm alan kodlarını kaldırdığınızdan emin olun. Alan kodlarını kaldırmak için tüm metni seçin (Ctrl + A) ve ardından (ÜstKrkt + Ctrl + F9) tuşlarına birden basın.</w:t>
      </w:r>
    </w:p>
    <w:p w14:paraId="0C890488" w14:textId="77777777" w:rsidR="00E42861" w:rsidRDefault="00E42861" w:rsidP="00E42861">
      <w:pPr>
        <w:pStyle w:val="GvdeMetni"/>
        <w:spacing w:before="104" w:line="278" w:lineRule="auto"/>
        <w:ind w:left="173" w:right="230" w:firstLine="566"/>
      </w:pPr>
      <w:r>
        <w:t>Yazınızın bütününde kullandığınız her kaynağın açık ve net olarak gösterildiği kontrol edilmelidir. Kitap, makale, tez vb. kaynaklar yazım kurallarına ve alfabetik sıralamaya uygun olarak yazılmalıdır. Kaynakların tümünün yazı içinde geçtiği kontrol edilmelidir.</w:t>
      </w:r>
    </w:p>
    <w:p w14:paraId="4629D370" w14:textId="4F6BD633" w:rsidR="00A176D3" w:rsidRPr="000B4599" w:rsidRDefault="00A176D3" w:rsidP="00A176D3">
      <w:pPr>
        <w:widowControl/>
        <w:autoSpaceDE/>
        <w:autoSpaceDN/>
        <w:spacing w:after="160" w:line="259" w:lineRule="auto"/>
      </w:pPr>
    </w:p>
    <w:sectPr w:rsidR="00A176D3" w:rsidRPr="000B4599" w:rsidSect="00660BA8">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E7ED9" w14:textId="77777777" w:rsidR="001B38F6" w:rsidRDefault="001B38F6" w:rsidP="00453648">
      <w:r>
        <w:separator/>
      </w:r>
    </w:p>
  </w:endnote>
  <w:endnote w:type="continuationSeparator" w:id="0">
    <w:p w14:paraId="256B17D0" w14:textId="77777777" w:rsidR="001B38F6" w:rsidRDefault="001B38F6" w:rsidP="0045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2039149853"/>
      <w:docPartObj>
        <w:docPartGallery w:val="Page Numbers (Bottom of Page)"/>
        <w:docPartUnique/>
      </w:docPartObj>
    </w:sdtPr>
    <w:sdtEndPr>
      <w:rPr>
        <w:sz w:val="20"/>
        <w:szCs w:val="20"/>
      </w:rPr>
    </w:sdtEndPr>
    <w:sdtContent>
      <w:p w14:paraId="4B3672A2" w14:textId="1DC911FE" w:rsidR="00904C69" w:rsidRPr="000F3322" w:rsidRDefault="00904C69" w:rsidP="00904C69">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00DC32B4">
          <w:rPr>
            <w:rFonts w:ascii="Times New Roman" w:hAnsi="Times New Roman" w:cs="Times New Roman"/>
            <w:noProof/>
            <w:sz w:val="20"/>
            <w:szCs w:val="20"/>
          </w:rPr>
          <w:t>2</w:t>
        </w:r>
        <w:r w:rsidRPr="000F3322">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303668610"/>
      <w:docPartObj>
        <w:docPartGallery w:val="Page Numbers (Bottom of Page)"/>
        <w:docPartUnique/>
      </w:docPartObj>
    </w:sdtPr>
    <w:sdtEndPr>
      <w:rPr>
        <w:sz w:val="20"/>
        <w:szCs w:val="20"/>
      </w:rPr>
    </w:sdtEndPr>
    <w:sdtContent>
      <w:p w14:paraId="324ED715" w14:textId="6D90011E" w:rsidR="00866DAE" w:rsidRPr="00866DAE" w:rsidRDefault="00866DAE" w:rsidP="00866DAE">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00DC32B4">
          <w:rPr>
            <w:rFonts w:ascii="Times New Roman" w:hAnsi="Times New Roman" w:cs="Times New Roman"/>
            <w:noProof/>
            <w:sz w:val="20"/>
            <w:szCs w:val="20"/>
          </w:rPr>
          <w:t>7</w:t>
        </w:r>
        <w:r w:rsidRPr="000F3322">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BE44E" w14:textId="77777777" w:rsidR="00392B3D" w:rsidRDefault="00392B3D"/>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7536"/>
    </w:tblGrid>
    <w:tr w:rsidR="009D7043" w14:paraId="16D1C382" w14:textId="77777777" w:rsidTr="007C3A2A">
      <w:tc>
        <w:tcPr>
          <w:tcW w:w="1536" w:type="dxa"/>
        </w:tcPr>
        <w:p w14:paraId="55AB7731" w14:textId="3FBF8CD7" w:rsidR="009D7043" w:rsidRDefault="003F3347">
          <w:pPr>
            <w:pStyle w:val="AltBilgi"/>
          </w:pPr>
          <w:r>
            <w:rPr>
              <w:noProof/>
              <w:lang w:eastAsia="tr-TR"/>
            </w:rPr>
            <w:drawing>
              <wp:inline distT="0" distB="0" distL="0" distR="0" wp14:anchorId="6D397AF3" wp14:editId="4CF72126">
                <wp:extent cx="835025" cy="292735"/>
                <wp:effectExtent l="0" t="0" r="3175" b="0"/>
                <wp:docPr id="89547315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292735"/>
                        </a:xfrm>
                        <a:prstGeom prst="rect">
                          <a:avLst/>
                        </a:prstGeom>
                        <a:noFill/>
                      </pic:spPr>
                    </pic:pic>
                  </a:graphicData>
                </a:graphic>
              </wp:inline>
            </w:drawing>
          </w:r>
        </w:p>
      </w:tc>
      <w:tc>
        <w:tcPr>
          <w:tcW w:w="7752" w:type="dxa"/>
          <w:vAlign w:val="center"/>
        </w:tcPr>
        <w:p w14:paraId="2E087DE0" w14:textId="749A7D3D" w:rsidR="009D7043" w:rsidRPr="007C3A2A" w:rsidRDefault="00415AB5" w:rsidP="00415AB5">
          <w:pPr>
            <w:pStyle w:val="AltBilgi"/>
            <w:rPr>
              <w:rFonts w:ascii="Times New Roman" w:hAnsi="Times New Roman" w:cs="Times New Roman"/>
              <w:sz w:val="18"/>
              <w:szCs w:val="18"/>
            </w:rPr>
          </w:pPr>
          <w:r w:rsidRPr="007C3A2A">
            <w:rPr>
              <w:rFonts w:ascii="Times New Roman" w:hAnsi="Times New Roman" w:cs="Times New Roman"/>
              <w:sz w:val="18"/>
              <w:szCs w:val="18"/>
            </w:rPr>
            <w:t xml:space="preserve">This article is licensed under a Creative Commons Attribution-NonCommercial 4.0 </w:t>
          </w:r>
          <w:r w:rsidR="007C3A2A">
            <w:rPr>
              <w:rFonts w:ascii="Times New Roman" w:hAnsi="Times New Roman" w:cs="Times New Roman"/>
              <w:sz w:val="18"/>
              <w:szCs w:val="18"/>
            </w:rPr>
            <w:br/>
          </w:r>
          <w:r w:rsidRPr="007C3A2A">
            <w:rPr>
              <w:rFonts w:ascii="Times New Roman" w:hAnsi="Times New Roman" w:cs="Times New Roman"/>
              <w:sz w:val="18"/>
              <w:szCs w:val="18"/>
            </w:rPr>
            <w:t>International License (CC BY-NC 4.0)</w:t>
          </w:r>
        </w:p>
      </w:tc>
    </w:tr>
  </w:tbl>
  <w:p w14:paraId="67CDF865" w14:textId="77777777" w:rsidR="004269DB" w:rsidRDefault="004269DB" w:rsidP="00415AB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6A5D7" w14:textId="77777777" w:rsidR="001B38F6" w:rsidRDefault="001B38F6" w:rsidP="00453648">
      <w:r>
        <w:separator/>
      </w:r>
    </w:p>
  </w:footnote>
  <w:footnote w:type="continuationSeparator" w:id="0">
    <w:p w14:paraId="30874E17" w14:textId="77777777" w:rsidR="001B38F6" w:rsidRDefault="001B38F6" w:rsidP="004536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7CA00"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2304" behindDoc="1" locked="0" layoutInCell="1" allowOverlap="1" wp14:anchorId="589868CA" wp14:editId="69F8E319">
              <wp:simplePos x="0" y="0"/>
              <wp:positionH relativeFrom="page">
                <wp:posOffset>895349</wp:posOffset>
              </wp:positionH>
              <wp:positionV relativeFrom="page">
                <wp:posOffset>438150</wp:posOffset>
              </wp:positionV>
              <wp:extent cx="5743575" cy="220345"/>
              <wp:effectExtent l="0" t="0" r="9525" b="8255"/>
              <wp:wrapNone/>
              <wp:docPr id="1214992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5C74" w14:textId="2DF844F1" w:rsidR="00F87CEA" w:rsidRPr="00A60BBA" w:rsidRDefault="00A176D3" w:rsidP="00F87CEA">
                          <w:pPr>
                            <w:spacing w:before="10"/>
                            <w:ind w:left="20"/>
                            <w:jc w:val="right"/>
                            <w:rPr>
                              <w:i/>
                              <w:iCs/>
                              <w:color w:val="002060"/>
                              <w:sz w:val="20"/>
                            </w:rPr>
                          </w:pPr>
                          <w:r w:rsidRPr="00A176D3">
                            <w:rPr>
                              <w:i/>
                              <w:iCs/>
                              <w:color w:val="002060"/>
                              <w:sz w:val="20"/>
                            </w:rPr>
                            <w:t>Fen ve Mühendislik Bilimleri Dergi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89868CA" id="_x0000_t202" coordsize="21600,21600" o:spt="202" path="m,l,21600r21600,l21600,xe">
              <v:stroke joinstyle="miter"/>
              <v:path gradientshapeok="t" o:connecttype="rect"/>
            </v:shapetype>
            <v:shape id="Text Box 3" o:spid="_x0000_s1026" type="#_x0000_t202" style="position:absolute;left:0;text-align:left;margin-left:70.5pt;margin-top:34.5pt;width:452.25pt;height:17.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" filled="f" stroked="f">
              <v:textbox inset="0,0,0,0">
                <w:txbxContent>
                  <w:p w14:paraId="6CD05C74" w14:textId="2DF844F1" w:rsidR="00F87CEA" w:rsidRPr="00A60BBA" w:rsidRDefault="00A176D3" w:rsidP="00F87CEA">
                    <w:pPr>
                      <w:spacing w:before="10"/>
                      <w:ind w:left="20"/>
                      <w:jc w:val="right"/>
                      <w:rPr>
                        <w:i/>
                        <w:iCs/>
                        <w:color w:val="002060"/>
                        <w:sz w:val="20"/>
                      </w:rPr>
                    </w:pPr>
                    <w:r w:rsidRPr="00A176D3">
                      <w:rPr>
                        <w:i/>
                        <w:iCs/>
                        <w:color w:val="002060"/>
                        <w:sz w:val="20"/>
                      </w:rPr>
                      <w:t>Fen ve Mühendislik Bilimleri Dergisi</w:t>
                    </w:r>
                  </w:p>
                </w:txbxContent>
              </v:textbox>
              <w10:wrap anchorx="page" anchory="page"/>
            </v:shape>
          </w:pict>
        </mc:Fallback>
      </mc:AlternateContent>
    </w:r>
  </w:p>
  <w:p w14:paraId="5E8D1F37" w14:textId="77777777" w:rsidR="00F87CEA" w:rsidRDefault="00F87CEA" w:rsidP="00F87CEA">
    <w:pPr>
      <w:pStyle w:val="GvdeMetni"/>
      <w:spacing w:line="14" w:lineRule="auto"/>
      <w:jc w:val="left"/>
      <w:rPr>
        <w:sz w:val="20"/>
      </w:rPr>
    </w:pPr>
  </w:p>
  <w:p w14:paraId="66F36A2E" w14:textId="77777777" w:rsidR="00F87CEA" w:rsidRDefault="00F87CEA" w:rsidP="00F87CEA">
    <w:pPr>
      <w:pStyle w:val="GvdeMetni"/>
      <w:spacing w:line="14" w:lineRule="auto"/>
      <w:jc w:val="left"/>
      <w:rPr>
        <w:sz w:val="20"/>
      </w:rPr>
    </w:pPr>
  </w:p>
  <w:p w14:paraId="233D4174" w14:textId="77777777" w:rsidR="00F87CEA" w:rsidRDefault="00F87CEA" w:rsidP="00F87CEA">
    <w:pPr>
      <w:pStyle w:val="GvdeMetni"/>
      <w:spacing w:line="14" w:lineRule="auto"/>
      <w:jc w:val="left"/>
      <w:rPr>
        <w:sz w:val="20"/>
      </w:rPr>
    </w:pPr>
  </w:p>
  <w:p w14:paraId="38F45FEF" w14:textId="0CEB255D" w:rsidR="00F87CEA" w:rsidRPr="00F87CEA" w:rsidRDefault="00F87CEA" w:rsidP="00F87CEA">
    <w:pPr>
      <w:pStyle w:val="stBilgi"/>
      <w:tabs>
        <w:tab w:val="clear" w:pos="4536"/>
      </w:tabs>
      <w:rPr>
        <w:color w:val="002060"/>
      </w:rPr>
    </w:pPr>
    <w:r w:rsidRPr="00121ABA">
      <w:rPr>
        <w:noProof/>
        <w:color w:val="002060"/>
        <w:highlight w:val="yellow"/>
        <w:lang w:eastAsia="tr-TR"/>
      </w:rPr>
      <mc:AlternateContent>
        <mc:Choice Requires="wps">
          <w:drawing>
            <wp:anchor distT="0" distB="0" distL="114300" distR="114300" simplePos="0" relativeHeight="251679232" behindDoc="1" locked="0" layoutInCell="1" allowOverlap="1" wp14:anchorId="0C2D2E7F" wp14:editId="3C5D6DA4">
              <wp:simplePos x="0" y="0"/>
              <wp:positionH relativeFrom="page">
                <wp:posOffset>914400</wp:posOffset>
              </wp:positionH>
              <wp:positionV relativeFrom="page">
                <wp:posOffset>638175</wp:posOffset>
              </wp:positionV>
              <wp:extent cx="5724525" cy="0"/>
              <wp:effectExtent l="0" t="0" r="0" b="0"/>
              <wp:wrapNone/>
              <wp:docPr id="753462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272CCCF" id="Line 2"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7C567"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5376" behindDoc="1" locked="0" layoutInCell="1" allowOverlap="1" wp14:anchorId="76685C9B" wp14:editId="1CB5A2C4">
              <wp:simplePos x="0" y="0"/>
              <wp:positionH relativeFrom="page">
                <wp:posOffset>895349</wp:posOffset>
              </wp:positionH>
              <wp:positionV relativeFrom="page">
                <wp:posOffset>438150</wp:posOffset>
              </wp:positionV>
              <wp:extent cx="5743575" cy="220345"/>
              <wp:effectExtent l="0" t="0" r="9525" b="8255"/>
              <wp:wrapNone/>
              <wp:docPr id="10859658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FEA5" w14:textId="5091A092" w:rsidR="00F87CEA" w:rsidRPr="00A60BBA" w:rsidRDefault="00311E8B" w:rsidP="00F87CEA">
                          <w:pPr>
                            <w:spacing w:before="10"/>
                            <w:ind w:left="20"/>
                            <w:rPr>
                              <w:i/>
                              <w:iCs/>
                              <w:color w:val="002060"/>
                              <w:sz w:val="20"/>
                            </w:rPr>
                          </w:pPr>
                          <w:r w:rsidRPr="00311E8B">
                            <w:rPr>
                              <w:i/>
                              <w:iCs/>
                              <w:color w:val="002060"/>
                              <w:sz w:val="20"/>
                            </w:rPr>
                            <w:t>Makale başlığ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6685C9B" id="_x0000_t202" coordsize="21600,21600" o:spt="202" path="m,l,21600r21600,l21600,xe">
              <v:stroke joinstyle="miter"/>
              <v:path gradientshapeok="t" o:connecttype="rect"/>
            </v:shapetype>
            <v:shape id="_x0000_s1027" type="#_x0000_t202" style="position:absolute;left:0;text-align:left;margin-left:70.5pt;margin-top:34.5pt;width:452.25pt;height:17.3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" filled="f" stroked="f">
              <v:textbox inset="0,0,0,0">
                <w:txbxContent>
                  <w:p w14:paraId="0C0AFEA5" w14:textId="5091A092" w:rsidR="00F87CEA" w:rsidRPr="00A60BBA" w:rsidRDefault="00311E8B" w:rsidP="00F87CEA">
                    <w:pPr>
                      <w:spacing w:before="10"/>
                      <w:ind w:left="20"/>
                      <w:rPr>
                        <w:i/>
                        <w:iCs/>
                        <w:color w:val="002060"/>
                        <w:sz w:val="20"/>
                      </w:rPr>
                    </w:pPr>
                    <w:r w:rsidRPr="00311E8B">
                      <w:rPr>
                        <w:i/>
                        <w:iCs/>
                        <w:color w:val="002060"/>
                        <w:sz w:val="20"/>
                      </w:rPr>
                      <w:t>Makale başlığı</w:t>
                    </w:r>
                  </w:p>
                </w:txbxContent>
              </v:textbox>
              <w10:wrap anchorx="page" anchory="page"/>
            </v:shape>
          </w:pict>
        </mc:Fallback>
      </mc:AlternateContent>
    </w:r>
  </w:p>
  <w:p w14:paraId="1CBCC282" w14:textId="77777777" w:rsidR="00F87CEA" w:rsidRDefault="00F87CEA" w:rsidP="00F87CEA">
    <w:pPr>
      <w:pStyle w:val="GvdeMetni"/>
      <w:spacing w:line="14" w:lineRule="auto"/>
      <w:jc w:val="left"/>
      <w:rPr>
        <w:sz w:val="20"/>
      </w:rPr>
    </w:pPr>
  </w:p>
  <w:p w14:paraId="107EB0A6" w14:textId="77777777" w:rsidR="00F87CEA" w:rsidRDefault="00F87CEA" w:rsidP="00F87CEA">
    <w:pPr>
      <w:pStyle w:val="GvdeMetni"/>
      <w:spacing w:line="14" w:lineRule="auto"/>
      <w:jc w:val="left"/>
      <w:rPr>
        <w:sz w:val="20"/>
      </w:rPr>
    </w:pPr>
  </w:p>
  <w:p w14:paraId="674B855A" w14:textId="77777777" w:rsidR="00F87CEA" w:rsidRDefault="00F87CEA" w:rsidP="00F87CEA">
    <w:pPr>
      <w:pStyle w:val="GvdeMetni"/>
      <w:spacing w:line="14" w:lineRule="auto"/>
      <w:jc w:val="left"/>
      <w:rPr>
        <w:sz w:val="20"/>
      </w:rPr>
    </w:pPr>
  </w:p>
  <w:p w14:paraId="5747BE9C" w14:textId="77777777" w:rsidR="00F87CEA" w:rsidRPr="00F87CEA" w:rsidRDefault="00F87CEA" w:rsidP="00F87CEA">
    <w:pPr>
      <w:pStyle w:val="stBilgi"/>
      <w:tabs>
        <w:tab w:val="clear" w:pos="4536"/>
      </w:tabs>
      <w:rPr>
        <w:color w:val="002060"/>
      </w:rPr>
    </w:pPr>
    <w:r w:rsidRPr="00121ABA">
      <w:rPr>
        <w:noProof/>
        <w:color w:val="002060"/>
        <w:highlight w:val="yellow"/>
        <w:lang w:eastAsia="tr-TR"/>
      </w:rPr>
      <mc:AlternateContent>
        <mc:Choice Requires="wps">
          <w:drawing>
            <wp:anchor distT="0" distB="0" distL="114300" distR="114300" simplePos="0" relativeHeight="251684352" behindDoc="1" locked="0" layoutInCell="1" allowOverlap="1" wp14:anchorId="7F3207CD" wp14:editId="3D623211">
              <wp:simplePos x="0" y="0"/>
              <wp:positionH relativeFrom="page">
                <wp:posOffset>914400</wp:posOffset>
              </wp:positionH>
              <wp:positionV relativeFrom="page">
                <wp:posOffset>638175</wp:posOffset>
              </wp:positionV>
              <wp:extent cx="5724525" cy="0"/>
              <wp:effectExtent l="0" t="0" r="0" b="0"/>
              <wp:wrapNone/>
              <wp:docPr id="14872906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ABEA858" id="Line 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p w14:paraId="369ED51D" w14:textId="77777777" w:rsidR="00F87CEA" w:rsidRDefault="00F87CEA">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35"/>
      <w:gridCol w:w="3032"/>
    </w:tblGrid>
    <w:tr w:rsidR="0014604A" w14:paraId="64C61C3D" w14:textId="77777777" w:rsidTr="0014604A">
      <w:trPr>
        <w:trHeight w:val="1060"/>
        <w:jc w:val="center"/>
      </w:trPr>
      <w:tc>
        <w:tcPr>
          <w:tcW w:w="9062" w:type="dxa"/>
          <w:gridSpan w:val="3"/>
          <w:tcMar>
            <w:left w:w="0" w:type="dxa"/>
            <w:right w:w="0" w:type="dxa"/>
          </w:tcMar>
          <w:vAlign w:val="center"/>
        </w:tcPr>
        <w:p w14:paraId="388D2A29" w14:textId="15C8C90F" w:rsidR="0014604A" w:rsidRDefault="00A67C11" w:rsidP="007B11BC">
          <w:pPr>
            <w:pStyle w:val="stBilgi"/>
          </w:pPr>
          <w:r>
            <w:rPr>
              <w:rFonts w:ascii="Arial" w:hAnsi="Arial" w:cs="Arial"/>
              <w:noProof/>
              <w:sz w:val="18"/>
              <w:szCs w:val="18"/>
              <w:lang w:eastAsia="tr-TR"/>
            </w:rPr>
            <w:drawing>
              <wp:anchor distT="0" distB="0" distL="114300" distR="114300" simplePos="0" relativeHeight="251692544" behindDoc="0" locked="0" layoutInCell="1" allowOverlap="1" wp14:anchorId="7E912E02" wp14:editId="403CBCF8">
                <wp:simplePos x="0" y="0"/>
                <wp:positionH relativeFrom="column">
                  <wp:posOffset>13970</wp:posOffset>
                </wp:positionH>
                <wp:positionV relativeFrom="paragraph">
                  <wp:posOffset>-55880</wp:posOffset>
                </wp:positionV>
                <wp:extent cx="5728335" cy="610235"/>
                <wp:effectExtent l="0" t="0" r="5715" b="0"/>
                <wp:wrapNone/>
                <wp:docPr id="7541659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65953" name="Resim 2"/>
                        <pic:cNvPicPr/>
                      </pic:nvPicPr>
                      <pic:blipFill>
                        <a:blip r:embed="rId1">
                          <a:extLst>
                            <a:ext uri="{28A0092B-C50C-407E-A947-70E740481C1C}">
                              <a14:useLocalDpi xmlns:a14="http://schemas.microsoft.com/office/drawing/2010/main" val="0"/>
                            </a:ext>
                          </a:extLst>
                        </a:blip>
                        <a:stretch>
                          <a:fillRect/>
                        </a:stretch>
                      </pic:blipFill>
                      <pic:spPr>
                        <a:xfrm>
                          <a:off x="0" y="0"/>
                          <a:ext cx="5728335" cy="610235"/>
                        </a:xfrm>
                        <a:prstGeom prst="rect">
                          <a:avLst/>
                        </a:prstGeom>
                      </pic:spPr>
                    </pic:pic>
                  </a:graphicData>
                </a:graphic>
                <wp14:sizeRelH relativeFrom="margin">
                  <wp14:pctWidth>0</wp14:pctWidth>
                </wp14:sizeRelH>
                <wp14:sizeRelV relativeFrom="margin">
                  <wp14:pctHeight>0</wp14:pctHeight>
                </wp14:sizeRelV>
              </wp:anchor>
            </w:drawing>
          </w:r>
        </w:p>
        <w:p w14:paraId="75915DBD" w14:textId="12BAEECE" w:rsidR="0014604A" w:rsidRPr="00F41FD7" w:rsidRDefault="0014604A" w:rsidP="007B11BC">
          <w:pPr>
            <w:spacing w:line="244" w:lineRule="auto"/>
            <w:ind w:right="18"/>
            <w:jc w:val="right"/>
            <w:rPr>
              <w:b/>
              <w:color w:val="12457E"/>
              <w:w w:val="115"/>
              <w:sz w:val="20"/>
              <w:szCs w:val="20"/>
            </w:rPr>
          </w:pPr>
          <w:r>
            <w:rPr>
              <w:noProof/>
              <w:lang w:bidi="ar-SA"/>
            </w:rPr>
            <mc:AlternateContent>
              <mc:Choice Requires="wps">
                <w:drawing>
                  <wp:anchor distT="0" distB="0" distL="114300" distR="114300" simplePos="0" relativeHeight="251691520" behindDoc="1" locked="0" layoutInCell="1" allowOverlap="1" wp14:anchorId="0F3C756E" wp14:editId="62F0EF0B">
                    <wp:simplePos x="0" y="0"/>
                    <wp:positionH relativeFrom="column">
                      <wp:posOffset>-616585</wp:posOffset>
                    </wp:positionH>
                    <wp:positionV relativeFrom="paragraph">
                      <wp:posOffset>105410</wp:posOffset>
                    </wp:positionV>
                    <wp:extent cx="2276475" cy="228600"/>
                    <wp:effectExtent l="0" t="0"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8B326" w14:textId="77777777" w:rsidR="0014604A" w:rsidRPr="00230EB2" w:rsidRDefault="0014604A" w:rsidP="007B11BC">
                                <w:pPr>
                                  <w:jc w:val="right"/>
                                  <w:rPr>
                                    <w:rFonts w:ascii="Arial" w:hAnsi="Arial" w:cs="Arial"/>
                                    <w:b/>
                                    <w:bCs/>
                                    <w:color w:val="002060"/>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F3C756E" id="_x0000_t202" coordsize="21600,21600" o:spt="202" path="m,l,21600r21600,l21600,xe">
                    <v:stroke joinstyle="miter"/>
                    <v:path gradientshapeok="t" o:connecttype="rect"/>
                  </v:shapetype>
                  <v:shape id="Metin Kutusu 24" o:spid="_x0000_s1028" type="#_x0000_t202" style="position:absolute;left:0;text-align:left;margin-left:-48.55pt;margin-top:8.3pt;width:179.25pt;height:1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" filled="f" stroked="f">
                    <v:textbox>
                      <w:txbxContent>
                        <w:p w14:paraId="1C88B326" w14:textId="77777777" w:rsidR="0014604A" w:rsidRPr="00230EB2" w:rsidRDefault="0014604A" w:rsidP="007B11BC">
                          <w:pPr>
                            <w:jc w:val="right"/>
                            <w:rPr>
                              <w:rFonts w:ascii="Arial" w:hAnsi="Arial" w:cs="Arial"/>
                              <w:b/>
                              <w:bCs/>
                              <w:color w:val="002060"/>
                              <w:sz w:val="16"/>
                              <w:szCs w:val="16"/>
                            </w:rPr>
                          </w:pPr>
                        </w:p>
                      </w:txbxContent>
                    </v:textbox>
                  </v:shape>
                </w:pict>
              </mc:Fallback>
            </mc:AlternateContent>
          </w:r>
        </w:p>
      </w:tc>
    </w:tr>
    <w:tr w:rsidR="00765833" w14:paraId="23DB89EE" w14:textId="77777777" w:rsidTr="0014604A">
      <w:trPr>
        <w:trHeight w:val="340"/>
        <w:jc w:val="center"/>
      </w:trPr>
      <w:tc>
        <w:tcPr>
          <w:tcW w:w="3001" w:type="dxa"/>
          <w:shd w:val="clear" w:color="auto" w:fill="11457C"/>
          <w:vAlign w:val="center"/>
        </w:tcPr>
        <w:p w14:paraId="15F558A9" w14:textId="2F8220A3" w:rsidR="00765833" w:rsidRPr="00E42861" w:rsidRDefault="00EA4C84" w:rsidP="007B11BC">
          <w:pPr>
            <w:pStyle w:val="stBilgi"/>
            <w:rPr>
              <w:rFonts w:ascii="Arial" w:hAnsi="Arial" w:cs="Arial"/>
              <w:sz w:val="16"/>
              <w:szCs w:val="16"/>
            </w:rPr>
          </w:pPr>
          <w:r w:rsidRPr="00E42861">
            <w:rPr>
              <w:rFonts w:ascii="Arial" w:hAnsi="Arial" w:cs="Arial"/>
              <w:sz w:val="16"/>
              <w:szCs w:val="16"/>
            </w:rPr>
            <w:t>Cilt</w:t>
          </w:r>
          <w:r w:rsidR="00E42861" w:rsidRPr="00E42861">
            <w:rPr>
              <w:rFonts w:ascii="Arial" w:hAnsi="Arial" w:cs="Arial"/>
              <w:sz w:val="16"/>
              <w:szCs w:val="16"/>
            </w:rPr>
            <w:t>/Vol</w:t>
          </w:r>
          <w:r w:rsidR="00765833" w:rsidRPr="00E42861">
            <w:rPr>
              <w:rFonts w:ascii="Arial" w:hAnsi="Arial" w:cs="Arial"/>
              <w:sz w:val="16"/>
              <w:szCs w:val="16"/>
            </w:rPr>
            <w:t xml:space="preserve">: </w:t>
          </w:r>
          <w:r w:rsidR="00E42861" w:rsidRPr="00E42861">
            <w:rPr>
              <w:rFonts w:ascii="Arial" w:hAnsi="Arial" w:cs="Arial"/>
              <w:sz w:val="16"/>
              <w:szCs w:val="16"/>
            </w:rPr>
            <w:t>6</w:t>
          </w:r>
          <w:r w:rsidR="00765833" w:rsidRPr="00E42861">
            <w:rPr>
              <w:rFonts w:ascii="Arial" w:hAnsi="Arial" w:cs="Arial"/>
              <w:sz w:val="16"/>
              <w:szCs w:val="16"/>
            </w:rPr>
            <w:t xml:space="preserve"> </w:t>
          </w:r>
          <w:r w:rsidRPr="00E42861">
            <w:rPr>
              <w:rFonts w:ascii="Arial" w:hAnsi="Arial" w:cs="Arial"/>
              <w:sz w:val="16"/>
              <w:szCs w:val="16"/>
            </w:rPr>
            <w:t>Sayı</w:t>
          </w:r>
          <w:r w:rsidR="00E42861" w:rsidRPr="00E42861">
            <w:rPr>
              <w:rFonts w:ascii="Arial" w:hAnsi="Arial" w:cs="Arial"/>
              <w:sz w:val="16"/>
              <w:szCs w:val="16"/>
            </w:rPr>
            <w:t>/No</w:t>
          </w:r>
          <w:r w:rsidR="00765833" w:rsidRPr="00E42861">
            <w:rPr>
              <w:rFonts w:ascii="Arial" w:hAnsi="Arial" w:cs="Arial"/>
              <w:sz w:val="16"/>
              <w:szCs w:val="16"/>
            </w:rPr>
            <w:t xml:space="preserve">: </w:t>
          </w:r>
          <w:r w:rsidR="00E42861" w:rsidRPr="00E42861">
            <w:rPr>
              <w:rFonts w:ascii="Arial" w:hAnsi="Arial" w:cs="Arial"/>
              <w:sz w:val="16"/>
              <w:szCs w:val="16"/>
            </w:rPr>
            <w:t>2</w:t>
          </w:r>
          <w:r w:rsidR="00765833" w:rsidRPr="00E42861">
            <w:rPr>
              <w:rFonts w:ascii="Arial" w:hAnsi="Arial" w:cs="Arial"/>
              <w:sz w:val="16"/>
              <w:szCs w:val="16"/>
            </w:rPr>
            <w:t xml:space="preserve"> </w:t>
          </w:r>
          <w:r w:rsidR="0024431B" w:rsidRPr="00E42861">
            <w:rPr>
              <w:rFonts w:ascii="Arial" w:hAnsi="Arial" w:cs="Arial"/>
              <w:sz w:val="16"/>
              <w:szCs w:val="16"/>
            </w:rPr>
            <w:t>Yıl</w:t>
          </w:r>
          <w:r w:rsidR="00E42861" w:rsidRPr="00E42861">
            <w:rPr>
              <w:rFonts w:ascii="Arial" w:hAnsi="Arial" w:cs="Arial"/>
              <w:sz w:val="16"/>
              <w:szCs w:val="16"/>
            </w:rPr>
            <w:t>/Year</w:t>
          </w:r>
          <w:r w:rsidR="00765833" w:rsidRPr="00E42861">
            <w:rPr>
              <w:rFonts w:ascii="Arial" w:hAnsi="Arial" w:cs="Arial"/>
              <w:sz w:val="16"/>
              <w:szCs w:val="16"/>
            </w:rPr>
            <w:t>:</w:t>
          </w:r>
          <w:r w:rsidR="00E42861" w:rsidRPr="00E42861">
            <w:rPr>
              <w:rFonts w:ascii="Arial" w:hAnsi="Arial" w:cs="Arial"/>
              <w:sz w:val="16"/>
              <w:szCs w:val="16"/>
            </w:rPr>
            <w:t xml:space="preserve"> </w:t>
          </w:r>
          <w:r w:rsidR="00765833" w:rsidRPr="00E42861">
            <w:rPr>
              <w:rFonts w:ascii="Arial" w:hAnsi="Arial" w:cs="Arial"/>
              <w:sz w:val="16"/>
              <w:szCs w:val="16"/>
            </w:rPr>
            <w:t>20</w:t>
          </w:r>
          <w:r w:rsidR="00E42861" w:rsidRPr="00E42861">
            <w:rPr>
              <w:rFonts w:ascii="Arial" w:hAnsi="Arial" w:cs="Arial"/>
              <w:sz w:val="16"/>
              <w:szCs w:val="16"/>
            </w:rPr>
            <w:t>24</w:t>
          </w:r>
          <w:r w:rsidR="00765833" w:rsidRPr="00E42861">
            <w:rPr>
              <w:rFonts w:ascii="Arial" w:hAnsi="Arial" w:cs="Arial"/>
              <w:sz w:val="16"/>
              <w:szCs w:val="16"/>
            </w:rPr>
            <w:t xml:space="preserve"> </w:t>
          </w:r>
        </w:p>
      </w:tc>
      <w:tc>
        <w:tcPr>
          <w:tcW w:w="3032" w:type="dxa"/>
          <w:shd w:val="clear" w:color="auto" w:fill="11457C"/>
          <w:vAlign w:val="center"/>
        </w:tcPr>
        <w:p w14:paraId="581F16F5" w14:textId="406C18EF" w:rsidR="00765833" w:rsidRPr="00E42861" w:rsidRDefault="00E42861" w:rsidP="00765833">
          <w:pPr>
            <w:pStyle w:val="stBilgi"/>
            <w:jc w:val="center"/>
            <w:rPr>
              <w:rFonts w:ascii="Arial" w:hAnsi="Arial" w:cs="Arial"/>
              <w:sz w:val="16"/>
              <w:szCs w:val="16"/>
            </w:rPr>
          </w:pPr>
          <w:r w:rsidRPr="00E42861">
            <w:rPr>
              <w:rFonts w:ascii="Arial" w:hAnsi="Arial" w:cs="Arial"/>
              <w:sz w:val="16"/>
              <w:szCs w:val="16"/>
            </w:rPr>
            <w:t>Araştırma Makalesi/Research Article</w:t>
          </w:r>
        </w:p>
      </w:tc>
      <w:tc>
        <w:tcPr>
          <w:tcW w:w="3029" w:type="dxa"/>
          <w:shd w:val="clear" w:color="auto" w:fill="11457C"/>
          <w:vAlign w:val="center"/>
        </w:tcPr>
        <w:p w14:paraId="0056FAAE" w14:textId="64062EB3" w:rsidR="00765833" w:rsidRPr="00E42861" w:rsidRDefault="00A126DB" w:rsidP="007B11BC">
          <w:pPr>
            <w:pStyle w:val="stBilgi"/>
            <w:jc w:val="right"/>
            <w:rPr>
              <w:rFonts w:ascii="Arial" w:hAnsi="Arial" w:cs="Arial"/>
              <w:sz w:val="16"/>
              <w:szCs w:val="16"/>
            </w:rPr>
          </w:pPr>
          <w:r w:rsidRPr="00E42861">
            <w:rPr>
              <w:rFonts w:ascii="Arial" w:hAnsi="Arial" w:cs="Arial"/>
              <w:sz w:val="16"/>
              <w:szCs w:val="16"/>
            </w:rPr>
            <w:t>e-</w:t>
          </w:r>
          <w:r w:rsidR="00765833" w:rsidRPr="00E42861">
            <w:rPr>
              <w:rFonts w:ascii="Arial" w:hAnsi="Arial" w:cs="Arial"/>
              <w:sz w:val="16"/>
              <w:szCs w:val="16"/>
            </w:rPr>
            <w:t>ISSN:</w:t>
          </w:r>
          <w:r w:rsidRPr="00E42861">
            <w:rPr>
              <w:rFonts w:ascii="Arial" w:hAnsi="Arial" w:cs="Arial"/>
              <w:sz w:val="16"/>
              <w:szCs w:val="16"/>
            </w:rPr>
            <w:t xml:space="preserve"> 2667-7989</w:t>
          </w:r>
        </w:p>
      </w:tc>
    </w:tr>
  </w:tbl>
  <w:p w14:paraId="5C89D896" w14:textId="071255D1" w:rsidR="00B01A4E" w:rsidRPr="00E42861" w:rsidRDefault="00E42861" w:rsidP="00E42861">
    <w:pPr>
      <w:jc w:val="right"/>
      <w:rPr>
        <w:rFonts w:ascii="Arial" w:hAnsi="Arial" w:cs="Arial"/>
        <w:sz w:val="16"/>
        <w:szCs w:val="16"/>
      </w:rPr>
    </w:pPr>
    <w:r>
      <w:tab/>
    </w:r>
    <w:hyperlink r:id="rId2" w:history="1">
      <w:r w:rsidRPr="00475F48">
        <w:rPr>
          <w:rStyle w:val="Kpr"/>
          <w:rFonts w:ascii="Arial" w:hAnsi="Arial" w:cs="Arial"/>
          <w:sz w:val="16"/>
          <w:szCs w:val="16"/>
          <w:u w:val="none"/>
        </w:rPr>
        <w:t>https://doi.org/10.47112/neufmbd.2024.28</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zCwNDY2MrU0tTBS0lEKTi0uzszPAykwNK8FABEs7jItAAAA"/>
  </w:docVars>
  <w:rsids>
    <w:rsidRoot w:val="00453648"/>
    <w:rsid w:val="00000C22"/>
    <w:rsid w:val="00001C29"/>
    <w:rsid w:val="00003CC3"/>
    <w:rsid w:val="000334AC"/>
    <w:rsid w:val="000348F0"/>
    <w:rsid w:val="0005356C"/>
    <w:rsid w:val="00062BCF"/>
    <w:rsid w:val="0008256B"/>
    <w:rsid w:val="0008489B"/>
    <w:rsid w:val="00097784"/>
    <w:rsid w:val="000B6477"/>
    <w:rsid w:val="000B7289"/>
    <w:rsid w:val="000D49CD"/>
    <w:rsid w:val="000E3E8A"/>
    <w:rsid w:val="000F3322"/>
    <w:rsid w:val="00105394"/>
    <w:rsid w:val="00114C5E"/>
    <w:rsid w:val="00120E9F"/>
    <w:rsid w:val="00121ABA"/>
    <w:rsid w:val="001329DF"/>
    <w:rsid w:val="001364BF"/>
    <w:rsid w:val="00141DDE"/>
    <w:rsid w:val="0014604A"/>
    <w:rsid w:val="00151255"/>
    <w:rsid w:val="00175368"/>
    <w:rsid w:val="00192362"/>
    <w:rsid w:val="00196DDC"/>
    <w:rsid w:val="001A7A08"/>
    <w:rsid w:val="001B38F6"/>
    <w:rsid w:val="001D517B"/>
    <w:rsid w:val="001D67FD"/>
    <w:rsid w:val="00203A4D"/>
    <w:rsid w:val="00211652"/>
    <w:rsid w:val="00234BD1"/>
    <w:rsid w:val="00243455"/>
    <w:rsid w:val="0024431B"/>
    <w:rsid w:val="002633B1"/>
    <w:rsid w:val="002636DC"/>
    <w:rsid w:val="00263D1E"/>
    <w:rsid w:val="002A54A9"/>
    <w:rsid w:val="002D7744"/>
    <w:rsid w:val="002F296F"/>
    <w:rsid w:val="00311E8B"/>
    <w:rsid w:val="00322F04"/>
    <w:rsid w:val="00324D1D"/>
    <w:rsid w:val="00354849"/>
    <w:rsid w:val="003669F6"/>
    <w:rsid w:val="00366CE8"/>
    <w:rsid w:val="00382BAF"/>
    <w:rsid w:val="0038729B"/>
    <w:rsid w:val="00390B8B"/>
    <w:rsid w:val="00392B3D"/>
    <w:rsid w:val="003D7026"/>
    <w:rsid w:val="003F3347"/>
    <w:rsid w:val="00415AB5"/>
    <w:rsid w:val="00424CCF"/>
    <w:rsid w:val="004256D9"/>
    <w:rsid w:val="004268DC"/>
    <w:rsid w:val="004269DB"/>
    <w:rsid w:val="00431899"/>
    <w:rsid w:val="00440BF4"/>
    <w:rsid w:val="00453648"/>
    <w:rsid w:val="00453E2A"/>
    <w:rsid w:val="00476C59"/>
    <w:rsid w:val="004778A9"/>
    <w:rsid w:val="004806B3"/>
    <w:rsid w:val="0048656E"/>
    <w:rsid w:val="00495414"/>
    <w:rsid w:val="00495FD8"/>
    <w:rsid w:val="004A25D9"/>
    <w:rsid w:val="004A73E1"/>
    <w:rsid w:val="004B5688"/>
    <w:rsid w:val="004B7B4F"/>
    <w:rsid w:val="004C122F"/>
    <w:rsid w:val="004E0836"/>
    <w:rsid w:val="004E6100"/>
    <w:rsid w:val="004F3FFC"/>
    <w:rsid w:val="00517FD8"/>
    <w:rsid w:val="00523F9B"/>
    <w:rsid w:val="005260ED"/>
    <w:rsid w:val="00540FC3"/>
    <w:rsid w:val="005461A2"/>
    <w:rsid w:val="005463FE"/>
    <w:rsid w:val="00556F18"/>
    <w:rsid w:val="00557DE7"/>
    <w:rsid w:val="00567367"/>
    <w:rsid w:val="005741AE"/>
    <w:rsid w:val="00587162"/>
    <w:rsid w:val="005933B5"/>
    <w:rsid w:val="0059772A"/>
    <w:rsid w:val="005A4024"/>
    <w:rsid w:val="005C36D4"/>
    <w:rsid w:val="005D2330"/>
    <w:rsid w:val="005E18D3"/>
    <w:rsid w:val="005E1E45"/>
    <w:rsid w:val="005E7F33"/>
    <w:rsid w:val="005F6417"/>
    <w:rsid w:val="006057DC"/>
    <w:rsid w:val="0061585D"/>
    <w:rsid w:val="00630C15"/>
    <w:rsid w:val="00636E7C"/>
    <w:rsid w:val="00653341"/>
    <w:rsid w:val="00653BCC"/>
    <w:rsid w:val="00660BA8"/>
    <w:rsid w:val="006624AD"/>
    <w:rsid w:val="00675274"/>
    <w:rsid w:val="00680521"/>
    <w:rsid w:val="00683A7D"/>
    <w:rsid w:val="006844AB"/>
    <w:rsid w:val="006878F8"/>
    <w:rsid w:val="006B1BF3"/>
    <w:rsid w:val="006B3F35"/>
    <w:rsid w:val="006C1960"/>
    <w:rsid w:val="006C3367"/>
    <w:rsid w:val="006E6103"/>
    <w:rsid w:val="006F12D6"/>
    <w:rsid w:val="00707522"/>
    <w:rsid w:val="00727A14"/>
    <w:rsid w:val="00731E0B"/>
    <w:rsid w:val="00745A6C"/>
    <w:rsid w:val="007463A0"/>
    <w:rsid w:val="00756976"/>
    <w:rsid w:val="00757C3D"/>
    <w:rsid w:val="00765833"/>
    <w:rsid w:val="00775D31"/>
    <w:rsid w:val="007858AB"/>
    <w:rsid w:val="007936ED"/>
    <w:rsid w:val="007959D7"/>
    <w:rsid w:val="007A0848"/>
    <w:rsid w:val="007A6968"/>
    <w:rsid w:val="007A7729"/>
    <w:rsid w:val="007B11BC"/>
    <w:rsid w:val="007C1E0D"/>
    <w:rsid w:val="007C3A2A"/>
    <w:rsid w:val="007D616F"/>
    <w:rsid w:val="007D66A6"/>
    <w:rsid w:val="007E672E"/>
    <w:rsid w:val="007E68D6"/>
    <w:rsid w:val="007E7A57"/>
    <w:rsid w:val="0080773C"/>
    <w:rsid w:val="0083092D"/>
    <w:rsid w:val="00834436"/>
    <w:rsid w:val="0086004D"/>
    <w:rsid w:val="00866DAE"/>
    <w:rsid w:val="00867909"/>
    <w:rsid w:val="00876F6A"/>
    <w:rsid w:val="008872EA"/>
    <w:rsid w:val="00894DDE"/>
    <w:rsid w:val="008B5CD5"/>
    <w:rsid w:val="008D4306"/>
    <w:rsid w:val="008D7939"/>
    <w:rsid w:val="008E3FFF"/>
    <w:rsid w:val="008F7AD8"/>
    <w:rsid w:val="008F7DE0"/>
    <w:rsid w:val="00904881"/>
    <w:rsid w:val="00904C69"/>
    <w:rsid w:val="00921246"/>
    <w:rsid w:val="00937C2B"/>
    <w:rsid w:val="00945271"/>
    <w:rsid w:val="00955772"/>
    <w:rsid w:val="009642F9"/>
    <w:rsid w:val="0098659A"/>
    <w:rsid w:val="009A215E"/>
    <w:rsid w:val="009A3201"/>
    <w:rsid w:val="009B302F"/>
    <w:rsid w:val="009C0778"/>
    <w:rsid w:val="009C094F"/>
    <w:rsid w:val="009C1374"/>
    <w:rsid w:val="009D378D"/>
    <w:rsid w:val="009D7043"/>
    <w:rsid w:val="009E2DE6"/>
    <w:rsid w:val="00A126DB"/>
    <w:rsid w:val="00A176D3"/>
    <w:rsid w:val="00A33CB0"/>
    <w:rsid w:val="00A4572F"/>
    <w:rsid w:val="00A5105E"/>
    <w:rsid w:val="00A67C11"/>
    <w:rsid w:val="00A71FE5"/>
    <w:rsid w:val="00A724E4"/>
    <w:rsid w:val="00AA18A3"/>
    <w:rsid w:val="00AA56D6"/>
    <w:rsid w:val="00AA596A"/>
    <w:rsid w:val="00AB1147"/>
    <w:rsid w:val="00AB73D6"/>
    <w:rsid w:val="00AD3AD8"/>
    <w:rsid w:val="00AE36F4"/>
    <w:rsid w:val="00AE62E0"/>
    <w:rsid w:val="00B01A4E"/>
    <w:rsid w:val="00B6024F"/>
    <w:rsid w:val="00B81EBB"/>
    <w:rsid w:val="00B911A5"/>
    <w:rsid w:val="00BB3863"/>
    <w:rsid w:val="00BC0986"/>
    <w:rsid w:val="00BD3185"/>
    <w:rsid w:val="00BE4800"/>
    <w:rsid w:val="00C15531"/>
    <w:rsid w:val="00C169E3"/>
    <w:rsid w:val="00C229EF"/>
    <w:rsid w:val="00C22D6A"/>
    <w:rsid w:val="00C3312D"/>
    <w:rsid w:val="00C54C55"/>
    <w:rsid w:val="00C6041B"/>
    <w:rsid w:val="00C65F31"/>
    <w:rsid w:val="00C757A9"/>
    <w:rsid w:val="00CB475D"/>
    <w:rsid w:val="00CC53A4"/>
    <w:rsid w:val="00CE3F3A"/>
    <w:rsid w:val="00CE4368"/>
    <w:rsid w:val="00CF5A88"/>
    <w:rsid w:val="00D032CC"/>
    <w:rsid w:val="00D05EFA"/>
    <w:rsid w:val="00D26A21"/>
    <w:rsid w:val="00D63DE8"/>
    <w:rsid w:val="00D864D7"/>
    <w:rsid w:val="00DA7B03"/>
    <w:rsid w:val="00DC32B4"/>
    <w:rsid w:val="00DF13AF"/>
    <w:rsid w:val="00DF70A3"/>
    <w:rsid w:val="00E075F4"/>
    <w:rsid w:val="00E273CC"/>
    <w:rsid w:val="00E42861"/>
    <w:rsid w:val="00E5221F"/>
    <w:rsid w:val="00E64763"/>
    <w:rsid w:val="00E77F6D"/>
    <w:rsid w:val="00E841E6"/>
    <w:rsid w:val="00E865B3"/>
    <w:rsid w:val="00EA00CF"/>
    <w:rsid w:val="00EA4C84"/>
    <w:rsid w:val="00EB2CE7"/>
    <w:rsid w:val="00EE6DBD"/>
    <w:rsid w:val="00EF272D"/>
    <w:rsid w:val="00F07FC5"/>
    <w:rsid w:val="00F13D6A"/>
    <w:rsid w:val="00F16112"/>
    <w:rsid w:val="00F30EB0"/>
    <w:rsid w:val="00F41C02"/>
    <w:rsid w:val="00F4224B"/>
    <w:rsid w:val="00F56529"/>
    <w:rsid w:val="00F63282"/>
    <w:rsid w:val="00F8136F"/>
    <w:rsid w:val="00F81B3C"/>
    <w:rsid w:val="00F8531D"/>
    <w:rsid w:val="00F87CEA"/>
    <w:rsid w:val="00FA0DDE"/>
    <w:rsid w:val="00FC163B"/>
    <w:rsid w:val="00FF17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E111C"/>
  <w15:docId w15:val="{A120550C-33A8-4776-A775-95C97CC8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3648"/>
    <w:pPr>
      <w:widowControl w:val="0"/>
      <w:autoSpaceDE w:val="0"/>
      <w:autoSpaceDN w:val="0"/>
      <w:spacing w:after="0" w:line="240" w:lineRule="auto"/>
    </w:pPr>
    <w:rPr>
      <w:rFonts w:ascii="Times New Roman" w:eastAsia="Times New Roman" w:hAnsi="Times New Roman" w:cs="Times New Roman"/>
      <w:kern w:val="0"/>
      <w:lang w:eastAsia="tr-TR" w:bidi="tr-TR"/>
      <w14:ligatures w14:val="none"/>
    </w:rPr>
  </w:style>
  <w:style w:type="paragraph" w:styleId="Balk1">
    <w:name w:val="heading 1"/>
    <w:basedOn w:val="Normal"/>
    <w:next w:val="Normal"/>
    <w:link w:val="Balk1Char"/>
    <w:uiPriority w:val="9"/>
    <w:qFormat/>
    <w:rsid w:val="00A4572F"/>
    <w:pPr>
      <w:keepNext/>
      <w:keepLines/>
      <w:spacing w:before="240" w:after="360"/>
      <w:jc w:val="center"/>
      <w:outlineLvl w:val="0"/>
    </w:pPr>
    <w:rPr>
      <w:rFonts w:eastAsiaTheme="majorEastAsia" w:cstheme="majorBidi"/>
      <w:b/>
      <w:color w:val="000000" w:themeColor="text1"/>
      <w:sz w:val="32"/>
      <w:szCs w:val="32"/>
    </w:rPr>
  </w:style>
  <w:style w:type="paragraph" w:styleId="Balk2">
    <w:name w:val="heading 2"/>
    <w:basedOn w:val="Normal"/>
    <w:next w:val="Normal"/>
    <w:link w:val="Balk2Char"/>
    <w:uiPriority w:val="9"/>
    <w:unhideWhenUsed/>
    <w:qFormat/>
    <w:rsid w:val="00A4572F"/>
    <w:pPr>
      <w:keepNext/>
      <w:keepLines/>
      <w:spacing w:before="240" w:line="276" w:lineRule="auto"/>
      <w:ind w:left="567"/>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A4572F"/>
    <w:pPr>
      <w:keepNext/>
      <w:keepLines/>
      <w:spacing w:before="240"/>
      <w:ind w:left="567"/>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A4572F"/>
    <w:pPr>
      <w:keepNext/>
      <w:keepLines/>
      <w:spacing w:before="240" w:line="276" w:lineRule="auto"/>
      <w:ind w:left="567"/>
      <w:outlineLvl w:val="3"/>
    </w:pPr>
    <w:rPr>
      <w:rFonts w:eastAsiaTheme="majorEastAsia" w:cstheme="majorBidi"/>
      <w:b/>
      <w:i/>
      <w:iCs/>
      <w:color w:val="000000" w:themeColor="text1"/>
    </w:rPr>
  </w:style>
  <w:style w:type="paragraph" w:styleId="Balk5">
    <w:name w:val="heading 5"/>
    <w:basedOn w:val="Normal"/>
    <w:next w:val="Normal"/>
    <w:link w:val="Balk5Char"/>
    <w:uiPriority w:val="9"/>
    <w:unhideWhenUsed/>
    <w:qFormat/>
    <w:rsid w:val="00A4572F"/>
    <w:pPr>
      <w:keepNext/>
      <w:keepLines/>
      <w:spacing w:before="240" w:line="276" w:lineRule="auto"/>
      <w:ind w:left="567"/>
      <w:outlineLvl w:val="4"/>
    </w:pPr>
    <w:rPr>
      <w:rFonts w:eastAsiaTheme="majorEastAsia" w:cstheme="majorBidi"/>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stBilgiChar">
    <w:name w:val="Üst Bilgi Char"/>
    <w:basedOn w:val="VarsaylanParagrafYazTipi"/>
    <w:link w:val="stBilgi"/>
    <w:uiPriority w:val="99"/>
    <w:rsid w:val="00453648"/>
  </w:style>
  <w:style w:type="paragraph" w:styleId="AltBilgi">
    <w:name w:val="footer"/>
    <w:basedOn w:val="Normal"/>
    <w:link w:val="Al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AltBilgiChar">
    <w:name w:val="Alt Bilgi Char"/>
    <w:basedOn w:val="VarsaylanParagrafYazTipi"/>
    <w:link w:val="AltBilgi"/>
    <w:uiPriority w:val="99"/>
    <w:rsid w:val="00453648"/>
  </w:style>
  <w:style w:type="table" w:styleId="TabloKlavuzu">
    <w:name w:val="Table Grid"/>
    <w:basedOn w:val="NormalTablo"/>
    <w:uiPriority w:val="39"/>
    <w:rsid w:val="0045364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453648"/>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53648"/>
    <w:pPr>
      <w:spacing w:before="41"/>
      <w:ind w:left="118"/>
      <w:jc w:val="center"/>
    </w:pPr>
  </w:style>
  <w:style w:type="character" w:styleId="Kpr">
    <w:name w:val="Hyperlink"/>
    <w:basedOn w:val="VarsaylanParagrafYazTipi"/>
    <w:uiPriority w:val="99"/>
    <w:unhideWhenUsed/>
    <w:rsid w:val="00453648"/>
    <w:rPr>
      <w:color w:val="0563C1" w:themeColor="hyperlink"/>
      <w:u w:val="single"/>
    </w:rPr>
  </w:style>
  <w:style w:type="paragraph" w:styleId="GvdeMetni">
    <w:name w:val="Body Text"/>
    <w:basedOn w:val="Normal"/>
    <w:link w:val="GvdeMetniChar"/>
    <w:uiPriority w:val="1"/>
    <w:rsid w:val="00A4572F"/>
    <w:pPr>
      <w:ind w:left="708"/>
      <w:jc w:val="both"/>
    </w:pPr>
  </w:style>
  <w:style w:type="character" w:customStyle="1" w:styleId="GvdeMetniChar">
    <w:name w:val="Gövde Metni Char"/>
    <w:basedOn w:val="VarsaylanParagrafYazTipi"/>
    <w:link w:val="GvdeMetni"/>
    <w:uiPriority w:val="1"/>
    <w:rsid w:val="00A4572F"/>
    <w:rPr>
      <w:rFonts w:ascii="Times New Roman" w:eastAsia="Times New Roman" w:hAnsi="Times New Roman" w:cs="Times New Roman"/>
      <w:kern w:val="0"/>
      <w:lang w:eastAsia="tr-TR" w:bidi="tr-TR"/>
      <w14:ligatures w14:val="none"/>
    </w:rPr>
  </w:style>
  <w:style w:type="character" w:customStyle="1" w:styleId="zmlenmeyenBahsetme1">
    <w:name w:val="Çözümlenmeyen Bahsetme1"/>
    <w:basedOn w:val="VarsaylanParagrafYazTipi"/>
    <w:uiPriority w:val="99"/>
    <w:semiHidden/>
    <w:unhideWhenUsed/>
    <w:rsid w:val="00A71FE5"/>
    <w:rPr>
      <w:color w:val="605E5C"/>
      <w:shd w:val="clear" w:color="auto" w:fill="E1DFDD"/>
    </w:rPr>
  </w:style>
  <w:style w:type="table" w:customStyle="1" w:styleId="TabloKlavuzu1">
    <w:name w:val="Tablo Kılavuzu1"/>
    <w:basedOn w:val="NormalTablo"/>
    <w:next w:val="TabloKlavuzu"/>
    <w:rsid w:val="00A71FE5"/>
    <w:pPr>
      <w:spacing w:after="0" w:line="360" w:lineRule="auto"/>
      <w:ind w:left="284"/>
    </w:pPr>
    <w:rPr>
      <w:rFonts w:ascii="Times New Roman" w:eastAsia="Times New Roman" w:hAnsi="Times New Roman"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B01A4E"/>
  </w:style>
  <w:style w:type="paragraph" w:styleId="DipnotMetni">
    <w:name w:val="footnote text"/>
    <w:basedOn w:val="Normal"/>
    <w:link w:val="DipnotMetniChar"/>
    <w:uiPriority w:val="99"/>
    <w:semiHidden/>
    <w:unhideWhenUsed/>
    <w:rsid w:val="006C3367"/>
    <w:rPr>
      <w:sz w:val="20"/>
      <w:szCs w:val="20"/>
    </w:rPr>
  </w:style>
  <w:style w:type="character" w:customStyle="1" w:styleId="DipnotMetniChar">
    <w:name w:val="Dipnot Metni Char"/>
    <w:basedOn w:val="VarsaylanParagrafYazTipi"/>
    <w:link w:val="DipnotMetni"/>
    <w:uiPriority w:val="99"/>
    <w:semiHidden/>
    <w:rsid w:val="006C3367"/>
    <w:rPr>
      <w:rFonts w:ascii="Times New Roman" w:eastAsia="Times New Roman" w:hAnsi="Times New Roman" w:cs="Times New Roman"/>
      <w:kern w:val="0"/>
      <w:sz w:val="20"/>
      <w:szCs w:val="20"/>
      <w:lang w:eastAsia="tr-TR" w:bidi="tr-TR"/>
      <w14:ligatures w14:val="none"/>
    </w:rPr>
  </w:style>
  <w:style w:type="character" w:styleId="DipnotBavurusu">
    <w:name w:val="footnote reference"/>
    <w:basedOn w:val="VarsaylanParagrafYazTipi"/>
    <w:uiPriority w:val="99"/>
    <w:semiHidden/>
    <w:unhideWhenUsed/>
    <w:rsid w:val="006C3367"/>
    <w:rPr>
      <w:vertAlign w:val="superscript"/>
    </w:rPr>
  </w:style>
  <w:style w:type="paragraph" w:styleId="ListeParagraf">
    <w:name w:val="List Paragraph"/>
    <w:basedOn w:val="Normal"/>
    <w:uiPriority w:val="34"/>
    <w:qFormat/>
    <w:rsid w:val="005E18D3"/>
    <w:pPr>
      <w:ind w:left="720"/>
      <w:contextualSpacing/>
    </w:pPr>
  </w:style>
  <w:style w:type="paragraph" w:styleId="BalonMetni">
    <w:name w:val="Balloon Text"/>
    <w:basedOn w:val="Normal"/>
    <w:link w:val="BalonMetniChar"/>
    <w:uiPriority w:val="99"/>
    <w:semiHidden/>
    <w:unhideWhenUsed/>
    <w:rsid w:val="00AB1147"/>
    <w:rPr>
      <w:rFonts w:ascii="Tahoma" w:hAnsi="Tahoma" w:cs="Tahoma"/>
      <w:sz w:val="16"/>
      <w:szCs w:val="16"/>
    </w:rPr>
  </w:style>
  <w:style w:type="character" w:customStyle="1" w:styleId="BalonMetniChar">
    <w:name w:val="Balon Metni Char"/>
    <w:basedOn w:val="VarsaylanParagrafYazTipi"/>
    <w:link w:val="BalonMetni"/>
    <w:uiPriority w:val="99"/>
    <w:semiHidden/>
    <w:rsid w:val="00AB1147"/>
    <w:rPr>
      <w:rFonts w:ascii="Tahoma" w:eastAsia="Times New Roman" w:hAnsi="Tahoma" w:cs="Tahoma"/>
      <w:kern w:val="0"/>
      <w:sz w:val="16"/>
      <w:szCs w:val="16"/>
      <w:lang w:eastAsia="tr-TR" w:bidi="tr-TR"/>
      <w14:ligatures w14:val="none"/>
    </w:rPr>
  </w:style>
  <w:style w:type="paragraph" w:styleId="Dzeltme">
    <w:name w:val="Revision"/>
    <w:hidden/>
    <w:uiPriority w:val="99"/>
    <w:semiHidden/>
    <w:rsid w:val="00937C2B"/>
    <w:pPr>
      <w:spacing w:after="0" w:line="240" w:lineRule="auto"/>
    </w:pPr>
    <w:rPr>
      <w:rFonts w:ascii="Times New Roman" w:eastAsia="Times New Roman" w:hAnsi="Times New Roman" w:cs="Times New Roman"/>
      <w:kern w:val="0"/>
      <w:lang w:eastAsia="tr-TR" w:bidi="tr-TR"/>
      <w14:ligatures w14:val="none"/>
    </w:rPr>
  </w:style>
  <w:style w:type="paragraph" w:customStyle="1" w:styleId="Default">
    <w:name w:val="Default"/>
    <w:rsid w:val="005260ED"/>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Vurgu">
    <w:name w:val="Emphasis"/>
    <w:basedOn w:val="VarsaylanParagrafYazTipi"/>
    <w:uiPriority w:val="20"/>
    <w:qFormat/>
    <w:rsid w:val="005260ED"/>
    <w:rPr>
      <w:i/>
      <w:iCs/>
    </w:rPr>
  </w:style>
  <w:style w:type="character" w:customStyle="1" w:styleId="UnresolvedMention">
    <w:name w:val="Unresolved Mention"/>
    <w:basedOn w:val="VarsaylanParagrafYazTipi"/>
    <w:uiPriority w:val="99"/>
    <w:semiHidden/>
    <w:unhideWhenUsed/>
    <w:rsid w:val="009D378D"/>
    <w:rPr>
      <w:color w:val="605E5C"/>
      <w:shd w:val="clear" w:color="auto" w:fill="E1DFDD"/>
    </w:rPr>
  </w:style>
  <w:style w:type="character" w:customStyle="1" w:styleId="Balk1Char">
    <w:name w:val="Başlık 1 Char"/>
    <w:basedOn w:val="VarsaylanParagrafYazTipi"/>
    <w:link w:val="Balk1"/>
    <w:uiPriority w:val="9"/>
    <w:rsid w:val="00A4572F"/>
    <w:rPr>
      <w:rFonts w:ascii="Times New Roman" w:eastAsiaTheme="majorEastAsia" w:hAnsi="Times New Roman" w:cstheme="majorBidi"/>
      <w:b/>
      <w:color w:val="000000" w:themeColor="text1"/>
      <w:kern w:val="0"/>
      <w:sz w:val="32"/>
      <w:szCs w:val="32"/>
      <w:lang w:eastAsia="tr-TR" w:bidi="tr-TR"/>
      <w14:ligatures w14:val="none"/>
    </w:rPr>
  </w:style>
  <w:style w:type="character" w:customStyle="1" w:styleId="Balk2Char">
    <w:name w:val="Başlık 2 Char"/>
    <w:basedOn w:val="VarsaylanParagrafYazTipi"/>
    <w:link w:val="Balk2"/>
    <w:uiPriority w:val="9"/>
    <w:rsid w:val="00A4572F"/>
    <w:rPr>
      <w:rFonts w:ascii="Times New Roman" w:eastAsiaTheme="majorEastAsia" w:hAnsi="Times New Roman" w:cstheme="majorBidi"/>
      <w:b/>
      <w:color w:val="000000" w:themeColor="text1"/>
      <w:kern w:val="0"/>
      <w:szCs w:val="26"/>
      <w:lang w:eastAsia="tr-TR" w:bidi="tr-TR"/>
      <w14:ligatures w14:val="none"/>
    </w:rPr>
  </w:style>
  <w:style w:type="character" w:customStyle="1" w:styleId="Balk3Char">
    <w:name w:val="Başlık 3 Char"/>
    <w:basedOn w:val="VarsaylanParagrafYazTipi"/>
    <w:link w:val="Balk3"/>
    <w:uiPriority w:val="9"/>
    <w:rsid w:val="00A4572F"/>
    <w:rPr>
      <w:rFonts w:ascii="Times New Roman" w:eastAsiaTheme="majorEastAsia" w:hAnsi="Times New Roman" w:cstheme="majorBidi"/>
      <w:b/>
      <w:color w:val="000000" w:themeColor="text1"/>
      <w:kern w:val="0"/>
      <w:szCs w:val="24"/>
      <w:lang w:eastAsia="tr-TR" w:bidi="tr-TR"/>
      <w14:ligatures w14:val="none"/>
    </w:rPr>
  </w:style>
  <w:style w:type="character" w:customStyle="1" w:styleId="Balk4Char">
    <w:name w:val="Başlık 4 Char"/>
    <w:basedOn w:val="VarsaylanParagrafYazTipi"/>
    <w:link w:val="Balk4"/>
    <w:uiPriority w:val="9"/>
    <w:rsid w:val="00A4572F"/>
    <w:rPr>
      <w:rFonts w:ascii="Times New Roman" w:eastAsiaTheme="majorEastAsia" w:hAnsi="Times New Roman" w:cstheme="majorBidi"/>
      <w:b/>
      <w:i/>
      <w:iCs/>
      <w:color w:val="000000" w:themeColor="text1"/>
      <w:kern w:val="0"/>
      <w:lang w:eastAsia="tr-TR" w:bidi="tr-TR"/>
      <w14:ligatures w14:val="none"/>
    </w:rPr>
  </w:style>
  <w:style w:type="character" w:customStyle="1" w:styleId="Balk5Char">
    <w:name w:val="Başlık 5 Char"/>
    <w:basedOn w:val="VarsaylanParagrafYazTipi"/>
    <w:link w:val="Balk5"/>
    <w:uiPriority w:val="9"/>
    <w:rsid w:val="00A4572F"/>
    <w:rPr>
      <w:rFonts w:ascii="Times New Roman" w:eastAsiaTheme="majorEastAsia" w:hAnsi="Times New Roman" w:cstheme="majorBidi"/>
      <w:i/>
      <w:color w:val="000000" w:themeColor="text1"/>
      <w:kern w:val="0"/>
      <w:lang w:eastAsia="tr-TR" w:bidi="tr-TR"/>
      <w14:ligatures w14:val="none"/>
    </w:rPr>
  </w:style>
  <w:style w:type="paragraph" w:customStyle="1" w:styleId="Stil1">
    <w:name w:val="Stil1"/>
    <w:basedOn w:val="Normal"/>
    <w:link w:val="Stil1Char"/>
    <w:qFormat/>
    <w:rsid w:val="00A4572F"/>
    <w:pPr>
      <w:spacing w:before="120" w:line="276" w:lineRule="auto"/>
      <w:ind w:firstLine="567"/>
      <w:jc w:val="both"/>
    </w:pPr>
    <w:rPr>
      <w:lang w:val="en-US"/>
    </w:rPr>
  </w:style>
  <w:style w:type="character" w:customStyle="1" w:styleId="Stil1Char">
    <w:name w:val="Stil1 Char"/>
    <w:basedOn w:val="VarsaylanParagrafYazTipi"/>
    <w:link w:val="Stil1"/>
    <w:rsid w:val="00A4572F"/>
    <w:rPr>
      <w:rFonts w:ascii="Times New Roman" w:eastAsia="Times New Roman" w:hAnsi="Times New Roman" w:cs="Times New Roman"/>
      <w:kern w:val="0"/>
      <w:lang w:val="en-US" w:eastAsia="tr-TR" w:bidi="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08912">
      <w:bodyDiv w:val="1"/>
      <w:marLeft w:val="0"/>
      <w:marRight w:val="0"/>
      <w:marTop w:val="0"/>
      <w:marBottom w:val="0"/>
      <w:divBdr>
        <w:top w:val="none" w:sz="0" w:space="0" w:color="auto"/>
        <w:left w:val="none" w:sz="0" w:space="0" w:color="auto"/>
        <w:bottom w:val="none" w:sz="0" w:space="0" w:color="auto"/>
        <w:right w:val="none" w:sz="0" w:space="0" w:color="auto"/>
      </w:divBdr>
    </w:div>
    <w:div w:id="239102541">
      <w:bodyDiv w:val="1"/>
      <w:marLeft w:val="0"/>
      <w:marRight w:val="0"/>
      <w:marTop w:val="0"/>
      <w:marBottom w:val="0"/>
      <w:divBdr>
        <w:top w:val="none" w:sz="0" w:space="0" w:color="auto"/>
        <w:left w:val="none" w:sz="0" w:space="0" w:color="auto"/>
        <w:bottom w:val="none" w:sz="0" w:space="0" w:color="auto"/>
        <w:right w:val="none" w:sz="0" w:space="0" w:color="auto"/>
      </w:divBdr>
    </w:div>
    <w:div w:id="471216086">
      <w:bodyDiv w:val="1"/>
      <w:marLeft w:val="0"/>
      <w:marRight w:val="0"/>
      <w:marTop w:val="0"/>
      <w:marBottom w:val="0"/>
      <w:divBdr>
        <w:top w:val="none" w:sz="0" w:space="0" w:color="auto"/>
        <w:left w:val="none" w:sz="0" w:space="0" w:color="auto"/>
        <w:bottom w:val="none" w:sz="0" w:space="0" w:color="auto"/>
        <w:right w:val="none" w:sz="0" w:space="0" w:color="auto"/>
      </w:divBdr>
    </w:div>
    <w:div w:id="581262220">
      <w:bodyDiv w:val="1"/>
      <w:marLeft w:val="0"/>
      <w:marRight w:val="0"/>
      <w:marTop w:val="0"/>
      <w:marBottom w:val="0"/>
      <w:divBdr>
        <w:top w:val="none" w:sz="0" w:space="0" w:color="auto"/>
        <w:left w:val="none" w:sz="0" w:space="0" w:color="auto"/>
        <w:bottom w:val="none" w:sz="0" w:space="0" w:color="auto"/>
        <w:right w:val="none" w:sz="0" w:space="0" w:color="auto"/>
      </w:divBdr>
    </w:div>
    <w:div w:id="1120414060">
      <w:bodyDiv w:val="1"/>
      <w:marLeft w:val="0"/>
      <w:marRight w:val="0"/>
      <w:marTop w:val="0"/>
      <w:marBottom w:val="0"/>
      <w:divBdr>
        <w:top w:val="none" w:sz="0" w:space="0" w:color="auto"/>
        <w:left w:val="none" w:sz="0" w:space="0" w:color="auto"/>
        <w:bottom w:val="none" w:sz="0" w:space="0" w:color="auto"/>
        <w:right w:val="none" w:sz="0" w:space="0" w:color="auto"/>
      </w:divBdr>
    </w:div>
    <w:div w:id="1227959436">
      <w:bodyDiv w:val="1"/>
      <w:marLeft w:val="0"/>
      <w:marRight w:val="0"/>
      <w:marTop w:val="0"/>
      <w:marBottom w:val="0"/>
      <w:divBdr>
        <w:top w:val="none" w:sz="0" w:space="0" w:color="auto"/>
        <w:left w:val="none" w:sz="0" w:space="0" w:color="auto"/>
        <w:bottom w:val="none" w:sz="0" w:space="0" w:color="auto"/>
        <w:right w:val="none" w:sz="0" w:space="0" w:color="auto"/>
      </w:divBdr>
    </w:div>
    <w:div w:id="1281763086">
      <w:bodyDiv w:val="1"/>
      <w:marLeft w:val="0"/>
      <w:marRight w:val="0"/>
      <w:marTop w:val="0"/>
      <w:marBottom w:val="0"/>
      <w:divBdr>
        <w:top w:val="none" w:sz="0" w:space="0" w:color="auto"/>
        <w:left w:val="none" w:sz="0" w:space="0" w:color="auto"/>
        <w:bottom w:val="none" w:sz="0" w:space="0" w:color="auto"/>
        <w:right w:val="none" w:sz="0" w:space="0" w:color="auto"/>
      </w:divBdr>
    </w:div>
    <w:div w:id="1721440299">
      <w:bodyDiv w:val="1"/>
      <w:marLeft w:val="0"/>
      <w:marRight w:val="0"/>
      <w:marTop w:val="0"/>
      <w:marBottom w:val="0"/>
      <w:divBdr>
        <w:top w:val="none" w:sz="0" w:space="0" w:color="auto"/>
        <w:left w:val="none" w:sz="0" w:space="0" w:color="auto"/>
        <w:bottom w:val="none" w:sz="0" w:space="0" w:color="auto"/>
        <w:right w:val="none" w:sz="0" w:space="0" w:color="auto"/>
      </w:divBdr>
    </w:div>
    <w:div w:id="1819152619">
      <w:bodyDiv w:val="1"/>
      <w:marLeft w:val="0"/>
      <w:marRight w:val="0"/>
      <w:marTop w:val="0"/>
      <w:marBottom w:val="0"/>
      <w:divBdr>
        <w:top w:val="none" w:sz="0" w:space="0" w:color="auto"/>
        <w:left w:val="none" w:sz="0" w:space="0" w:color="auto"/>
        <w:bottom w:val="none" w:sz="0" w:space="0" w:color="auto"/>
        <w:right w:val="none" w:sz="0" w:space="0" w:color="auto"/>
      </w:divBdr>
    </w:div>
    <w:div w:id="1906408723">
      <w:bodyDiv w:val="1"/>
      <w:marLeft w:val="0"/>
      <w:marRight w:val="0"/>
      <w:marTop w:val="0"/>
      <w:marBottom w:val="0"/>
      <w:divBdr>
        <w:top w:val="none" w:sz="0" w:space="0" w:color="auto"/>
        <w:left w:val="none" w:sz="0" w:space="0" w:color="auto"/>
        <w:bottom w:val="none" w:sz="0" w:space="0" w:color="auto"/>
        <w:right w:val="none" w:sz="0" w:space="0" w:color="auto"/>
      </w:divBdr>
    </w:div>
    <w:div w:id="198608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urkiye.un.org/tr/sdg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rcid.org/0000-0002-3695-1794" TargetMode="External"/><Relationship Id="rId12" Type="http://schemas.openxmlformats.org/officeDocument/2006/relationships/hyperlink" Target="https://www.isnadsistemi.org/guide/isnad2/akademik-yazim/1-yayin-etigi/yayin-etigi-beyani/"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XXX"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hyperlink" Target="https://doi.org/10.47112/neufmbd.2024.28" TargetMode="External"/><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FB5B-44D1-B34F-8913EC7D0DBE}"/>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FB5B-44D1-B34F-8913EC7D0DBE}"/>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FB5B-44D1-B34F-8913EC7D0DBE}"/>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27FB3-CD3C-490D-91D0-CC8CC994E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81</Words>
  <Characters>12434</Characters>
  <Application>Microsoft Office Word</Application>
  <DocSecurity>0</DocSecurity>
  <Lines>103</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TEVFİK HEBEBCİ</dc:creator>
  <cp:lastModifiedBy>MUDUR</cp:lastModifiedBy>
  <cp:revision>2</cp:revision>
  <cp:lastPrinted>2024-01-16T07:23:00Z</cp:lastPrinted>
  <dcterms:created xsi:type="dcterms:W3CDTF">2024-07-25T09:19:00Z</dcterms:created>
  <dcterms:modified xsi:type="dcterms:W3CDTF">2024-07-25T09:19:00Z</dcterms:modified>
</cp:coreProperties>
</file>